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9A3A33" w14:textId="04719C33" w:rsidR="00A42EB7" w:rsidRDefault="005F0320" w:rsidP="005F0320">
      <w:pPr>
        <w:spacing w:after="0" w:line="240" w:lineRule="auto"/>
        <w:jc w:val="center"/>
        <w:rPr>
          <w:b/>
          <w:color w:val="1F3864"/>
          <w:sz w:val="28"/>
          <w:szCs w:val="28"/>
          <w:lang w:val="en-GB"/>
        </w:rPr>
      </w:pPr>
      <w:r w:rsidRPr="00F6487B">
        <w:rPr>
          <w:noProof/>
          <w:lang w:eastAsia="pl-PL"/>
        </w:rPr>
        <w:drawing>
          <wp:inline distT="0" distB="0" distL="0" distR="0" wp14:anchorId="3813036A" wp14:editId="4C76CBB4">
            <wp:extent cx="1902983" cy="1114425"/>
            <wp:effectExtent l="0" t="0" r="254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6877" cy="112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1DD59" w14:textId="77777777" w:rsidR="005C3FE0" w:rsidRPr="0009713E" w:rsidRDefault="005C3FE0" w:rsidP="0009713E">
      <w:pPr>
        <w:spacing w:after="120"/>
        <w:rPr>
          <w:b/>
          <w:color w:val="1F3864"/>
          <w:sz w:val="28"/>
          <w:szCs w:val="28"/>
          <w:lang w:val="en-GB"/>
        </w:rPr>
      </w:pPr>
    </w:p>
    <w:p w14:paraId="116403F1" w14:textId="77777777" w:rsidR="00366F5A" w:rsidRPr="00F6487B" w:rsidRDefault="00366F5A" w:rsidP="00366F5A">
      <w:pPr>
        <w:keepNext/>
        <w:keepLines/>
        <w:spacing w:after="0"/>
        <w:jc w:val="center"/>
        <w:rPr>
          <w:rFonts w:eastAsia="Times New Roman"/>
          <w:b/>
          <w:bCs/>
          <w:color w:val="0079B2"/>
          <w:sz w:val="40"/>
          <w:szCs w:val="40"/>
          <w:lang w:val="en-GB" w:eastAsia="pl-PL"/>
          <w14:textFill>
            <w14:gradFill>
              <w14:gsLst>
                <w14:gs w14:pos="0">
                  <w14:schemeClr w14:val="accent5">
                    <w14:lumMod w14:val="0"/>
                    <w14:lumOff w14:val="100000"/>
                  </w14:schemeClr>
                </w14:gs>
                <w14:gs w14:pos="0">
                  <w14:srgbClr w14:val="009EE2"/>
                </w14:gs>
                <w14:gs w14:pos="100000">
                  <w14:schemeClr w14:val="accent5">
                    <w14:lumMod w14:val="100000"/>
                  </w14:schemeClr>
                </w14:gs>
              </w14:gsLst>
              <w14:path w14:path="circle">
                <w14:fillToRect w14:l="50000" w14:t="-80000" w14:r="50000" w14:b="180000"/>
              </w14:path>
            </w14:gradFill>
          </w14:textFill>
        </w:rPr>
      </w:pPr>
      <w:r w:rsidRPr="00F6487B">
        <w:rPr>
          <w:rFonts w:eastAsia="Times New Roman"/>
          <w:b/>
          <w:bCs/>
          <w:color w:val="0079B2"/>
          <w:sz w:val="40"/>
          <w:szCs w:val="40"/>
          <w:lang w:val="en-GB" w:eastAsia="pl-PL"/>
          <w14:textFill>
            <w14:gradFill>
              <w14:gsLst>
                <w14:gs w14:pos="0">
                  <w14:schemeClr w14:val="accent5">
                    <w14:lumMod w14:val="0"/>
                    <w14:lumOff w14:val="100000"/>
                  </w14:schemeClr>
                </w14:gs>
                <w14:gs w14:pos="0">
                  <w14:srgbClr w14:val="009EE2"/>
                </w14:gs>
                <w14:gs w14:pos="100000">
                  <w14:schemeClr w14:val="accent5">
                    <w14:lumMod w14:val="100000"/>
                  </w14:schemeClr>
                </w14:gs>
              </w14:gsLst>
              <w14:path w14:path="circle">
                <w14:fillToRect w14:l="50000" w14:t="-80000" w14:r="50000" w14:b="180000"/>
              </w14:path>
            </w14:gradFill>
          </w14:textFill>
        </w:rPr>
        <w:t>From Postdoc to PI: Future leaders of ERA</w:t>
      </w:r>
    </w:p>
    <w:p w14:paraId="44F7DEE3" w14:textId="77777777" w:rsidR="00366F5A" w:rsidRPr="00F6487B" w:rsidRDefault="00366F5A" w:rsidP="00366F5A">
      <w:pPr>
        <w:keepNext/>
        <w:keepLines/>
        <w:spacing w:after="0"/>
        <w:jc w:val="center"/>
        <w:rPr>
          <w:rFonts w:eastAsia="Times New Roman"/>
          <w:b/>
          <w:bCs/>
          <w:color w:val="0079B2"/>
          <w:sz w:val="40"/>
          <w:szCs w:val="40"/>
          <w:lang w:val="en-GB" w:eastAsia="pl-PL"/>
          <w14:textFill>
            <w14:gradFill>
              <w14:gsLst>
                <w14:gs w14:pos="0">
                  <w14:schemeClr w14:val="accent5">
                    <w14:lumMod w14:val="0"/>
                    <w14:lumOff w14:val="100000"/>
                  </w14:schemeClr>
                </w14:gs>
                <w14:gs w14:pos="0">
                  <w14:srgbClr w14:val="009EE2"/>
                </w14:gs>
                <w14:gs w14:pos="100000">
                  <w14:schemeClr w14:val="accent5">
                    <w14:lumMod w14:val="100000"/>
                  </w14:schemeClr>
                </w14:gs>
              </w14:gsLst>
              <w14:path w14:path="circle">
                <w14:fillToRect w14:l="50000" w14:t="-80000" w14:r="50000" w14:b="180000"/>
              </w14:path>
            </w14:gradFill>
          </w14:textFill>
        </w:rPr>
      </w:pPr>
      <w:r w:rsidRPr="00F6487B">
        <w:rPr>
          <w:rFonts w:eastAsia="Times New Roman"/>
          <w:b/>
          <w:bCs/>
          <w:color w:val="0079B2"/>
          <w:sz w:val="40"/>
          <w:szCs w:val="40"/>
          <w:lang w:val="en-GB" w:eastAsia="pl-PL"/>
          <w14:textFill>
            <w14:gradFill>
              <w14:gsLst>
                <w14:gs w14:pos="0">
                  <w14:schemeClr w14:val="accent5">
                    <w14:lumMod w14:val="0"/>
                    <w14:lumOff w14:val="100000"/>
                  </w14:schemeClr>
                </w14:gs>
                <w14:gs w14:pos="0">
                  <w14:srgbClr w14:val="009EE2"/>
                </w14:gs>
                <w14:gs w14:pos="100000">
                  <w14:schemeClr w14:val="accent5">
                    <w14:lumMod w14:val="100000"/>
                  </w14:schemeClr>
                </w14:gs>
              </w14:gsLst>
              <w14:path w14:path="circle">
                <w14:fillToRect w14:l="50000" w14:t="-80000" w14:r="50000" w14:b="180000"/>
              </w14:path>
            </w14:gradFill>
          </w14:textFill>
        </w:rPr>
        <w:t xml:space="preserve"> PD2PI</w:t>
      </w:r>
    </w:p>
    <w:p w14:paraId="2228B1B2" w14:textId="45410D12" w:rsidR="008670C2" w:rsidRPr="008670C2" w:rsidRDefault="008670C2" w:rsidP="00FC6514">
      <w:pPr>
        <w:keepNext/>
        <w:keepLines/>
        <w:spacing w:after="0" w:line="240" w:lineRule="auto"/>
        <w:jc w:val="center"/>
        <w:rPr>
          <w:rFonts w:eastAsia="Times New Roman"/>
          <w:b/>
          <w:bCs/>
          <w:color w:val="365F91"/>
          <w:szCs w:val="28"/>
          <w:lang w:val="en-GB" w:eastAsia="pl-PL"/>
        </w:rPr>
      </w:pPr>
    </w:p>
    <w:p w14:paraId="38673416" w14:textId="5233BDA3" w:rsidR="0009713E" w:rsidRPr="005C3FE0" w:rsidRDefault="00D24A2F" w:rsidP="005C3FE0">
      <w:pPr>
        <w:spacing w:before="120"/>
        <w:jc w:val="center"/>
        <w:rPr>
          <w:rFonts w:eastAsia="Times New Roman"/>
          <w:b/>
          <w:bCs/>
          <w:sz w:val="40"/>
          <w:szCs w:val="40"/>
          <w:lang w:val="en-GB" w:eastAsia="pl-PL"/>
        </w:rPr>
      </w:pPr>
      <w:r>
        <w:rPr>
          <w:rFonts w:eastAsia="Times New Roman"/>
          <w:b/>
          <w:bCs/>
          <w:sz w:val="40"/>
          <w:szCs w:val="40"/>
          <w:lang w:val="en-GB" w:eastAsia="pl-PL"/>
        </w:rPr>
        <w:t xml:space="preserve">Supporting Letter from </w:t>
      </w:r>
      <w:r w:rsidR="008B2230">
        <w:rPr>
          <w:rFonts w:eastAsia="Times New Roman"/>
          <w:b/>
          <w:bCs/>
          <w:sz w:val="40"/>
          <w:szCs w:val="40"/>
          <w:lang w:val="en-GB" w:eastAsia="pl-PL"/>
        </w:rPr>
        <w:t xml:space="preserve">a </w:t>
      </w:r>
      <w:r w:rsidR="00A15D2D">
        <w:rPr>
          <w:rFonts w:eastAsia="Times New Roman"/>
          <w:b/>
          <w:bCs/>
          <w:sz w:val="40"/>
          <w:szCs w:val="40"/>
          <w:lang w:val="en-GB" w:eastAsia="pl-PL"/>
        </w:rPr>
        <w:t>co-</w:t>
      </w:r>
      <w:r>
        <w:rPr>
          <w:rFonts w:eastAsia="Times New Roman"/>
          <w:b/>
          <w:bCs/>
          <w:sz w:val="40"/>
          <w:szCs w:val="40"/>
          <w:lang w:val="en-GB" w:eastAsia="pl-PL"/>
        </w:rPr>
        <w:t>mentor</w:t>
      </w:r>
    </w:p>
    <w:p w14:paraId="1C7DFBD8" w14:textId="12DFFCE3" w:rsidR="0009713E" w:rsidRPr="00FC6514" w:rsidRDefault="00FC6514" w:rsidP="00FC6514">
      <w:pPr>
        <w:spacing w:after="120"/>
        <w:jc w:val="center"/>
        <w:rPr>
          <w:sz w:val="28"/>
          <w:szCs w:val="28"/>
          <w:lang w:val="en-GB"/>
        </w:rPr>
      </w:pPr>
      <w:r w:rsidRPr="00366F5A">
        <w:rPr>
          <w:sz w:val="28"/>
          <w:szCs w:val="28"/>
          <w:lang w:val="en-GB"/>
        </w:rPr>
        <w:t xml:space="preserve">Call deadline: </w:t>
      </w:r>
      <w:r w:rsidR="00BB7671">
        <w:rPr>
          <w:sz w:val="28"/>
          <w:szCs w:val="28"/>
          <w:lang w:val="en-GB"/>
        </w:rPr>
        <w:t>July</w:t>
      </w:r>
      <w:r w:rsidRPr="00366F5A">
        <w:rPr>
          <w:sz w:val="28"/>
          <w:szCs w:val="28"/>
          <w:lang w:val="en-GB"/>
        </w:rPr>
        <w:t xml:space="preserve"> </w:t>
      </w:r>
      <w:r w:rsidR="001641BD" w:rsidRPr="00366F5A">
        <w:rPr>
          <w:sz w:val="28"/>
          <w:szCs w:val="28"/>
          <w:lang w:val="en-GB"/>
        </w:rPr>
        <w:t>1</w:t>
      </w:r>
      <w:r w:rsidR="00BB7671">
        <w:rPr>
          <w:sz w:val="28"/>
          <w:szCs w:val="28"/>
          <w:lang w:val="en-GB"/>
        </w:rPr>
        <w:t>1</w:t>
      </w:r>
      <w:r w:rsidRPr="00366F5A">
        <w:rPr>
          <w:sz w:val="28"/>
          <w:szCs w:val="28"/>
          <w:vertAlign w:val="superscript"/>
          <w:lang w:val="en-GB"/>
        </w:rPr>
        <w:t>th</w:t>
      </w:r>
      <w:r w:rsidRPr="00366F5A">
        <w:rPr>
          <w:sz w:val="28"/>
          <w:szCs w:val="28"/>
          <w:lang w:val="en-GB"/>
        </w:rPr>
        <w:t>, 202</w:t>
      </w:r>
      <w:r w:rsidR="00AE3EC5">
        <w:rPr>
          <w:sz w:val="28"/>
          <w:szCs w:val="28"/>
          <w:lang w:val="en-GB"/>
        </w:rPr>
        <w:t>2</w:t>
      </w:r>
      <w:bookmarkStart w:id="0" w:name="_GoBack"/>
      <w:bookmarkEnd w:id="0"/>
    </w:p>
    <w:p w14:paraId="283360DE" w14:textId="77777777" w:rsidR="0009713E" w:rsidRPr="0009713E" w:rsidRDefault="0009713E" w:rsidP="0009713E">
      <w:pPr>
        <w:spacing w:after="120"/>
        <w:rPr>
          <w:b/>
          <w:color w:val="1F3864"/>
          <w:sz w:val="28"/>
          <w:szCs w:val="28"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382"/>
        <w:gridCol w:w="4247"/>
      </w:tblGrid>
      <w:tr w:rsidR="002720D8" w14:paraId="2ED4F2BF" w14:textId="77777777" w:rsidTr="00C70A2F">
        <w:tc>
          <w:tcPr>
            <w:tcW w:w="5382" w:type="dxa"/>
            <w:vAlign w:val="center"/>
          </w:tcPr>
          <w:p w14:paraId="6A6A32E2" w14:textId="1422F335" w:rsidR="002720D8" w:rsidRPr="00A97B4E" w:rsidRDefault="002720D8" w:rsidP="00C70A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lang w:val="en-US"/>
              </w:rPr>
            </w:pPr>
            <w:r w:rsidRPr="00A97B4E">
              <w:rPr>
                <w:b/>
                <w:sz w:val="24"/>
                <w:lang w:val="en-US"/>
              </w:rPr>
              <w:t>Candidate’s Name:</w:t>
            </w:r>
          </w:p>
        </w:tc>
        <w:tc>
          <w:tcPr>
            <w:tcW w:w="4247" w:type="dxa"/>
          </w:tcPr>
          <w:p w14:paraId="072EF0B5" w14:textId="77777777" w:rsidR="002720D8" w:rsidRDefault="002720D8" w:rsidP="00A0787F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2720D8" w14:paraId="42E87725" w14:textId="77777777" w:rsidTr="00C70A2F">
        <w:tc>
          <w:tcPr>
            <w:tcW w:w="5382" w:type="dxa"/>
            <w:vAlign w:val="center"/>
          </w:tcPr>
          <w:p w14:paraId="3A715C8F" w14:textId="1BD8E37D" w:rsidR="002720D8" w:rsidRPr="00A97B4E" w:rsidRDefault="002720D8" w:rsidP="00C70A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lang w:val="en-US"/>
              </w:rPr>
            </w:pPr>
            <w:r w:rsidRPr="00A97B4E">
              <w:rPr>
                <w:b/>
                <w:sz w:val="24"/>
                <w:lang w:val="en-US"/>
              </w:rPr>
              <w:t>Project Title:</w:t>
            </w:r>
          </w:p>
        </w:tc>
        <w:tc>
          <w:tcPr>
            <w:tcW w:w="4247" w:type="dxa"/>
          </w:tcPr>
          <w:p w14:paraId="29F8A541" w14:textId="77777777" w:rsidR="002720D8" w:rsidRDefault="002720D8" w:rsidP="00A0787F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8B2230" w14:paraId="6EFE1A22" w14:textId="77777777" w:rsidTr="00C70A2F">
        <w:tc>
          <w:tcPr>
            <w:tcW w:w="5382" w:type="dxa"/>
            <w:vAlign w:val="center"/>
          </w:tcPr>
          <w:p w14:paraId="62C8542A" w14:textId="1863FD17" w:rsidR="008B2230" w:rsidRPr="00A97B4E" w:rsidRDefault="008B2230" w:rsidP="008B22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sz w:val="24"/>
                <w:lang w:val="en-US"/>
              </w:rPr>
            </w:pPr>
            <w:r>
              <w:rPr>
                <w:b/>
                <w:sz w:val="24"/>
                <w:lang w:val="en-US"/>
              </w:rPr>
              <w:t>Duration of the fellowship:</w:t>
            </w:r>
          </w:p>
        </w:tc>
        <w:tc>
          <w:tcPr>
            <w:tcW w:w="4247" w:type="dxa"/>
          </w:tcPr>
          <w:p w14:paraId="3A51CBA4" w14:textId="77777777" w:rsidR="008B2230" w:rsidRDefault="008B2230" w:rsidP="008B2230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8B2230" w:rsidRPr="00BB7671" w14:paraId="3D12272D" w14:textId="77777777" w:rsidTr="00C70A2F">
        <w:tc>
          <w:tcPr>
            <w:tcW w:w="5382" w:type="dxa"/>
            <w:vAlign w:val="center"/>
          </w:tcPr>
          <w:p w14:paraId="6B2F99AF" w14:textId="70964CE6" w:rsidR="008B2230" w:rsidRPr="00A97B4E" w:rsidRDefault="008B2230" w:rsidP="008B22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sz w:val="24"/>
                <w:lang w:val="en-US"/>
              </w:rPr>
            </w:pPr>
            <w:r w:rsidRPr="00A97B4E">
              <w:rPr>
                <w:b/>
                <w:sz w:val="24"/>
                <w:lang w:val="en-US"/>
              </w:rPr>
              <w:t xml:space="preserve">Name of </w:t>
            </w:r>
            <w:r>
              <w:rPr>
                <w:b/>
                <w:sz w:val="24"/>
                <w:lang w:val="en-US"/>
              </w:rPr>
              <w:t>a</w:t>
            </w:r>
            <w:r w:rsidRPr="00A97B4E">
              <w:rPr>
                <w:b/>
                <w:sz w:val="24"/>
                <w:lang w:val="en-US"/>
              </w:rPr>
              <w:t xml:space="preserve"> mentor from </w:t>
            </w:r>
            <w:r>
              <w:rPr>
                <w:b/>
                <w:sz w:val="24"/>
                <w:lang w:val="en-US"/>
              </w:rPr>
              <w:t xml:space="preserve">the </w:t>
            </w:r>
            <w:r w:rsidRPr="00A97B4E">
              <w:rPr>
                <w:b/>
                <w:sz w:val="24"/>
                <w:lang w:val="en-US"/>
              </w:rPr>
              <w:t>I</w:t>
            </w:r>
            <w:r>
              <w:rPr>
                <w:b/>
                <w:sz w:val="24"/>
                <w:lang w:val="en-US"/>
              </w:rPr>
              <w:t xml:space="preserve">nstitute of Physical Chemistry PAS </w:t>
            </w:r>
            <w:r w:rsidRPr="008B2230">
              <w:rPr>
                <w:sz w:val="24"/>
                <w:lang w:val="en-US"/>
              </w:rPr>
              <w:t>(</w:t>
            </w:r>
            <w:proofErr w:type="spellStart"/>
            <w:r w:rsidR="00AE3EC5">
              <w:rPr>
                <w:sz w:val="24"/>
                <w:lang w:val="en-US"/>
              </w:rPr>
              <w:t>IChF</w:t>
            </w:r>
            <w:proofErr w:type="spellEnd"/>
            <w:r w:rsidRPr="008B2230">
              <w:rPr>
                <w:sz w:val="24"/>
                <w:lang w:val="en-US"/>
              </w:rPr>
              <w:t>):</w:t>
            </w:r>
          </w:p>
        </w:tc>
        <w:tc>
          <w:tcPr>
            <w:tcW w:w="4247" w:type="dxa"/>
          </w:tcPr>
          <w:p w14:paraId="1C27C736" w14:textId="77777777" w:rsidR="008B2230" w:rsidRDefault="008B2230" w:rsidP="008B2230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8B2230" w:rsidRPr="00BB7671" w14:paraId="5FE0DA48" w14:textId="77777777" w:rsidTr="00C70A2F">
        <w:tc>
          <w:tcPr>
            <w:tcW w:w="5382" w:type="dxa"/>
            <w:vAlign w:val="center"/>
          </w:tcPr>
          <w:p w14:paraId="0211FDAD" w14:textId="7DD1CEF9" w:rsidR="008B2230" w:rsidRPr="00A97B4E" w:rsidRDefault="008B2230" w:rsidP="008B22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sz w:val="24"/>
                <w:lang w:val="en-US"/>
              </w:rPr>
            </w:pPr>
            <w:r w:rsidRPr="00A97B4E">
              <w:rPr>
                <w:b/>
                <w:sz w:val="24"/>
                <w:lang w:val="en-US"/>
              </w:rPr>
              <w:t xml:space="preserve">Name of </w:t>
            </w:r>
            <w:r>
              <w:rPr>
                <w:b/>
                <w:sz w:val="24"/>
                <w:lang w:val="en-US"/>
              </w:rPr>
              <w:t>a</w:t>
            </w:r>
            <w:r w:rsidRPr="00A97B4E">
              <w:rPr>
                <w:b/>
                <w:sz w:val="24"/>
                <w:lang w:val="en-US"/>
              </w:rPr>
              <w:t xml:space="preserve"> Partner organization</w:t>
            </w:r>
            <w:r w:rsidRPr="008B2230">
              <w:rPr>
                <w:sz w:val="24"/>
                <w:lang w:val="en-US"/>
              </w:rPr>
              <w:t xml:space="preserve"> </w:t>
            </w:r>
            <w:r>
              <w:rPr>
                <w:sz w:val="24"/>
                <w:lang w:val="en-US"/>
              </w:rPr>
              <w:br/>
            </w:r>
            <w:r w:rsidRPr="008B2230">
              <w:rPr>
                <w:sz w:val="24"/>
                <w:lang w:val="en-US"/>
              </w:rPr>
              <w:t>(organization of a co-mentor):</w:t>
            </w:r>
          </w:p>
        </w:tc>
        <w:tc>
          <w:tcPr>
            <w:tcW w:w="4247" w:type="dxa"/>
          </w:tcPr>
          <w:p w14:paraId="073D9098" w14:textId="77777777" w:rsidR="008B2230" w:rsidRDefault="008B2230" w:rsidP="008B2230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8B2230" w:rsidRPr="00BB7671" w14:paraId="5B144593" w14:textId="77777777" w:rsidTr="00C70A2F">
        <w:tc>
          <w:tcPr>
            <w:tcW w:w="5382" w:type="dxa"/>
            <w:vAlign w:val="center"/>
          </w:tcPr>
          <w:p w14:paraId="312C1ADD" w14:textId="10E41247" w:rsidR="008B2230" w:rsidRPr="008B2230" w:rsidRDefault="008B2230" w:rsidP="008B22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sz w:val="24"/>
                <w:lang w:val="en-US"/>
              </w:rPr>
            </w:pPr>
            <w:r w:rsidRPr="008B2230">
              <w:rPr>
                <w:b/>
                <w:sz w:val="24"/>
                <w:lang w:val="en-US"/>
              </w:rPr>
              <w:t xml:space="preserve">Name of </w:t>
            </w:r>
            <w:r>
              <w:rPr>
                <w:b/>
                <w:sz w:val="24"/>
                <w:lang w:val="en-US"/>
              </w:rPr>
              <w:t>a</w:t>
            </w:r>
            <w:r w:rsidRPr="008B2230">
              <w:rPr>
                <w:b/>
                <w:sz w:val="24"/>
                <w:lang w:val="en-US"/>
              </w:rPr>
              <w:t xml:space="preserve"> co-mentor from Partner organization: </w:t>
            </w:r>
          </w:p>
        </w:tc>
        <w:tc>
          <w:tcPr>
            <w:tcW w:w="4247" w:type="dxa"/>
          </w:tcPr>
          <w:p w14:paraId="040F53F3" w14:textId="77777777" w:rsidR="008B2230" w:rsidRDefault="008B2230" w:rsidP="008B2230">
            <w:pPr>
              <w:spacing w:line="360" w:lineRule="auto"/>
              <w:jc w:val="both"/>
              <w:rPr>
                <w:lang w:val="en-US"/>
              </w:rPr>
            </w:pPr>
          </w:p>
        </w:tc>
      </w:tr>
    </w:tbl>
    <w:p w14:paraId="133D7799" w14:textId="77777777" w:rsidR="002720D8" w:rsidRDefault="002720D8" w:rsidP="00A0787F">
      <w:pPr>
        <w:spacing w:line="360" w:lineRule="auto"/>
        <w:jc w:val="both"/>
        <w:rPr>
          <w:lang w:val="en-US"/>
        </w:rPr>
      </w:pPr>
    </w:p>
    <w:p w14:paraId="79687AD4" w14:textId="77777777" w:rsidR="005C3FE0" w:rsidRPr="005C3FE0" w:rsidRDefault="005C3FE0" w:rsidP="005C3FE0">
      <w:pPr>
        <w:widowControl w:val="0"/>
        <w:autoSpaceDE w:val="0"/>
        <w:autoSpaceDN w:val="0"/>
        <w:adjustRightInd w:val="0"/>
        <w:spacing w:after="0" w:line="240" w:lineRule="auto"/>
        <w:ind w:right="-1"/>
        <w:rPr>
          <w:b/>
          <w:lang w:val="en-US"/>
        </w:rPr>
      </w:pPr>
    </w:p>
    <w:p w14:paraId="383D150C" w14:textId="0748017E" w:rsidR="005C3FE0" w:rsidRPr="003C466F" w:rsidRDefault="00A71D56" w:rsidP="005C3FE0">
      <w:pPr>
        <w:widowControl w:val="0"/>
        <w:autoSpaceDE w:val="0"/>
        <w:autoSpaceDN w:val="0"/>
        <w:adjustRightInd w:val="0"/>
        <w:spacing w:after="0" w:line="240" w:lineRule="auto"/>
        <w:ind w:right="-1"/>
        <w:rPr>
          <w:b/>
          <w:sz w:val="28"/>
          <w:szCs w:val="28"/>
          <w:lang w:val="en-US"/>
        </w:rPr>
      </w:pPr>
      <w:r w:rsidRPr="003C466F">
        <w:rPr>
          <w:b/>
          <w:sz w:val="28"/>
          <w:szCs w:val="28"/>
          <w:lang w:val="en-US"/>
        </w:rPr>
        <w:t>I hereby declar</w:t>
      </w:r>
      <w:r w:rsidR="003C466F" w:rsidRPr="003C466F">
        <w:rPr>
          <w:b/>
          <w:sz w:val="28"/>
          <w:szCs w:val="28"/>
          <w:lang w:val="en-US"/>
        </w:rPr>
        <w:t>e</w:t>
      </w:r>
      <w:r w:rsidRPr="003C466F">
        <w:rPr>
          <w:b/>
          <w:sz w:val="28"/>
          <w:szCs w:val="28"/>
          <w:lang w:val="en-US"/>
        </w:rPr>
        <w:t xml:space="preserve"> </w:t>
      </w:r>
      <w:r w:rsidR="003C466F" w:rsidRPr="003C466F">
        <w:rPr>
          <w:b/>
          <w:sz w:val="28"/>
          <w:szCs w:val="28"/>
          <w:lang w:val="en-US"/>
        </w:rPr>
        <w:t xml:space="preserve">my support </w:t>
      </w:r>
      <w:r w:rsidR="00A15D2D">
        <w:rPr>
          <w:b/>
          <w:sz w:val="28"/>
          <w:szCs w:val="28"/>
          <w:lang w:val="en-US"/>
        </w:rPr>
        <w:t xml:space="preserve">as a co-mentor </w:t>
      </w:r>
      <w:r w:rsidR="003C466F" w:rsidRPr="003C466F">
        <w:rPr>
          <w:b/>
          <w:sz w:val="28"/>
          <w:szCs w:val="28"/>
          <w:lang w:val="en-US"/>
        </w:rPr>
        <w:t xml:space="preserve">to </w:t>
      </w:r>
      <w:r w:rsidR="00A97B4E">
        <w:rPr>
          <w:b/>
          <w:sz w:val="28"/>
          <w:szCs w:val="28"/>
          <w:lang w:val="en-US"/>
        </w:rPr>
        <w:t xml:space="preserve">the </w:t>
      </w:r>
      <w:r w:rsidR="003C466F" w:rsidRPr="003C466F">
        <w:rPr>
          <w:b/>
          <w:sz w:val="28"/>
          <w:szCs w:val="28"/>
          <w:lang w:val="en-US"/>
        </w:rPr>
        <w:t>abovementioned application.</w:t>
      </w:r>
    </w:p>
    <w:p w14:paraId="1A5D34EB" w14:textId="77777777" w:rsidR="005C3FE0" w:rsidRPr="005C3FE0" w:rsidRDefault="005C3FE0" w:rsidP="005C3FE0">
      <w:pPr>
        <w:widowControl w:val="0"/>
        <w:autoSpaceDE w:val="0"/>
        <w:autoSpaceDN w:val="0"/>
        <w:adjustRightInd w:val="0"/>
        <w:spacing w:after="0" w:line="240" w:lineRule="auto"/>
        <w:ind w:right="-1"/>
        <w:rPr>
          <w:b/>
          <w:lang w:val="en-US"/>
        </w:rPr>
      </w:pPr>
    </w:p>
    <w:p w14:paraId="0E15FA4E" w14:textId="77777777" w:rsidR="005C3FE0" w:rsidRPr="002720D8" w:rsidRDefault="005C3FE0" w:rsidP="00A0787F">
      <w:pPr>
        <w:spacing w:line="360" w:lineRule="auto"/>
        <w:jc w:val="both"/>
        <w:rPr>
          <w:b/>
          <w:lang w:val="en-US"/>
        </w:rPr>
      </w:pPr>
    </w:p>
    <w:p w14:paraId="0EADFBFC" w14:textId="77777777" w:rsidR="003C466F" w:rsidRDefault="003C466F" w:rsidP="003C466F">
      <w:pPr>
        <w:spacing w:after="120"/>
        <w:ind w:left="2832" w:firstLine="708"/>
        <w:rPr>
          <w:sz w:val="24"/>
          <w:szCs w:val="24"/>
          <w:lang w:val="en-US"/>
        </w:rPr>
      </w:pPr>
    </w:p>
    <w:p w14:paraId="3AC1C5A6" w14:textId="59134F3E" w:rsidR="003C466F" w:rsidRDefault="0024631F" w:rsidP="00A97B4E">
      <w:pPr>
        <w:spacing w:after="60"/>
        <w:ind w:left="4247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………………………………</w:t>
      </w:r>
    </w:p>
    <w:p w14:paraId="5617DE7E" w14:textId="488E2BF0" w:rsidR="0009713E" w:rsidRPr="008B2230" w:rsidRDefault="003C466F" w:rsidP="00800EF7">
      <w:pPr>
        <w:spacing w:after="120"/>
        <w:ind w:left="4956" w:firstLine="708"/>
        <w:rPr>
          <w:sz w:val="24"/>
          <w:szCs w:val="24"/>
          <w:lang w:val="en-US"/>
        </w:rPr>
      </w:pPr>
      <w:r w:rsidRPr="008B2230">
        <w:rPr>
          <w:sz w:val="24"/>
          <w:szCs w:val="24"/>
          <w:lang w:val="en-US"/>
        </w:rPr>
        <w:t xml:space="preserve">Signature of </w:t>
      </w:r>
      <w:r w:rsidR="008B2230">
        <w:rPr>
          <w:sz w:val="24"/>
          <w:szCs w:val="24"/>
          <w:lang w:val="en-US"/>
        </w:rPr>
        <w:t xml:space="preserve">the </w:t>
      </w:r>
      <w:r w:rsidR="00A15D2D" w:rsidRPr="008B2230">
        <w:rPr>
          <w:sz w:val="24"/>
          <w:szCs w:val="24"/>
          <w:lang w:val="en-US"/>
        </w:rPr>
        <w:t>co-</w:t>
      </w:r>
      <w:r w:rsidRPr="008B2230">
        <w:rPr>
          <w:sz w:val="24"/>
          <w:szCs w:val="24"/>
          <w:lang w:val="en-US"/>
        </w:rPr>
        <w:t xml:space="preserve">mentor </w:t>
      </w:r>
    </w:p>
    <w:p w14:paraId="3AF9C58F" w14:textId="3C3AB375" w:rsidR="0024631F" w:rsidRDefault="0024631F" w:rsidP="0024631F">
      <w:pPr>
        <w:spacing w:after="120"/>
        <w:ind w:left="4248" w:firstLine="708"/>
        <w:rPr>
          <w:sz w:val="24"/>
          <w:szCs w:val="24"/>
          <w:lang w:val="en-US"/>
        </w:rPr>
      </w:pPr>
    </w:p>
    <w:p w14:paraId="33035E08" w14:textId="77777777" w:rsidR="0024631F" w:rsidRDefault="0024631F" w:rsidP="0024631F">
      <w:pPr>
        <w:spacing w:after="120"/>
        <w:ind w:left="4248" w:firstLine="708"/>
        <w:rPr>
          <w:sz w:val="24"/>
          <w:szCs w:val="24"/>
          <w:lang w:val="en-US"/>
        </w:rPr>
      </w:pPr>
    </w:p>
    <w:p w14:paraId="3E703B24" w14:textId="585A1ECA" w:rsidR="0024631F" w:rsidRDefault="006047C5" w:rsidP="00A97B4E">
      <w:pPr>
        <w:spacing w:after="60"/>
        <w:ind w:left="4247" w:firstLine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 </w:t>
      </w:r>
      <w:r w:rsidR="0024631F">
        <w:rPr>
          <w:sz w:val="24"/>
          <w:szCs w:val="24"/>
          <w:lang w:val="en-US"/>
        </w:rPr>
        <w:t>……………………………………………………</w:t>
      </w:r>
    </w:p>
    <w:p w14:paraId="71FC3270" w14:textId="46941FAE" w:rsidR="0024631F" w:rsidRPr="003C466F" w:rsidRDefault="006047C5" w:rsidP="0024631F">
      <w:pPr>
        <w:spacing w:after="120"/>
        <w:ind w:left="5664" w:firstLine="708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  </w:t>
      </w:r>
      <w:r w:rsidR="0024631F">
        <w:rPr>
          <w:sz w:val="24"/>
          <w:szCs w:val="24"/>
          <w:lang w:val="en-US"/>
        </w:rPr>
        <w:t>date</w:t>
      </w:r>
    </w:p>
    <w:sectPr w:rsidR="0024631F" w:rsidRPr="003C466F" w:rsidSect="008E6D68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851" w:right="1134" w:bottom="851" w:left="1134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928360" w14:textId="77777777" w:rsidR="009A1C00" w:rsidRDefault="009A1C00" w:rsidP="00EB2653">
      <w:pPr>
        <w:spacing w:after="0" w:line="240" w:lineRule="auto"/>
      </w:pPr>
      <w:r>
        <w:separator/>
      </w:r>
    </w:p>
  </w:endnote>
  <w:endnote w:type="continuationSeparator" w:id="0">
    <w:p w14:paraId="276A2884" w14:textId="77777777" w:rsidR="009A1C00" w:rsidRDefault="009A1C00" w:rsidP="00EB26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F40B22" w14:textId="40CD1F44" w:rsidR="008039E3" w:rsidRPr="007F4CDC" w:rsidRDefault="008039E3" w:rsidP="007F4CDC">
    <w:pPr>
      <w:pStyle w:val="Stopka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91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26"/>
      <w:gridCol w:w="9589"/>
    </w:tblGrid>
    <w:tr w:rsidR="00DE16FE" w:rsidRPr="00BB7671" w14:paraId="2B74045C" w14:textId="77777777" w:rsidTr="00DE16FE">
      <w:tc>
        <w:tcPr>
          <w:tcW w:w="1326" w:type="dxa"/>
        </w:tcPr>
        <w:p w14:paraId="774D6A4D" w14:textId="77777777" w:rsidR="00DE16FE" w:rsidRDefault="00DE16FE" w:rsidP="00DE16FE">
          <w:pPr>
            <w:pStyle w:val="Stopka"/>
            <w:rPr>
              <w:b/>
              <w:color w:val="000000" w:themeColor="text1"/>
              <w:lang w:val="en-US"/>
            </w:rPr>
          </w:pPr>
          <w:r>
            <w:rPr>
              <w:b/>
              <w:noProof/>
              <w:color w:val="000000" w:themeColor="text1"/>
            </w:rPr>
            <w:drawing>
              <wp:inline distT="0" distB="0" distL="0" distR="0" wp14:anchorId="1CD80907" wp14:editId="26DF0F96">
                <wp:extent cx="705018" cy="476250"/>
                <wp:effectExtent l="0" t="0" r="0" b="0"/>
                <wp:docPr id="140" name="Obraz 1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3234" cy="4818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589" w:type="dxa"/>
          <w:vAlign w:val="bottom"/>
        </w:tcPr>
        <w:p w14:paraId="7CE655BC" w14:textId="4E2AE2D6" w:rsidR="00DE16FE" w:rsidRPr="007D22A2" w:rsidRDefault="00DE16FE" w:rsidP="00DE16FE">
          <w:pPr>
            <w:pStyle w:val="Stopka"/>
            <w:spacing w:before="120"/>
            <w:rPr>
              <w:b/>
              <w:color w:val="000000" w:themeColor="text1"/>
              <w:sz w:val="22"/>
              <w:szCs w:val="22"/>
              <w:lang w:val="en-US"/>
            </w:rPr>
          </w:pPr>
          <w:r w:rsidRPr="007D22A2">
            <w:rPr>
              <w:b/>
              <w:color w:val="000000" w:themeColor="text1"/>
              <w:sz w:val="22"/>
              <w:szCs w:val="22"/>
              <w:lang w:val="en-US"/>
            </w:rPr>
            <w:t>This project has received funding from the European Union’s Horizon 2020 research and innovation programme under the Marie Skłodowska-Curie grant agreement No 847413”.</w:t>
          </w:r>
        </w:p>
      </w:tc>
    </w:tr>
  </w:tbl>
  <w:p w14:paraId="5E90E60C" w14:textId="77777777" w:rsidR="008039E3" w:rsidRPr="00DE16FE" w:rsidRDefault="008039E3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9CDC10" w14:textId="77777777" w:rsidR="009A1C00" w:rsidRDefault="009A1C00" w:rsidP="00EB2653">
      <w:pPr>
        <w:spacing w:after="0" w:line="240" w:lineRule="auto"/>
      </w:pPr>
      <w:r>
        <w:separator/>
      </w:r>
    </w:p>
  </w:footnote>
  <w:footnote w:type="continuationSeparator" w:id="0">
    <w:p w14:paraId="00B23F6B" w14:textId="77777777" w:rsidR="009A1C00" w:rsidRDefault="009A1C00" w:rsidP="00EB26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F1832B" w14:textId="1388A281" w:rsidR="008E6D68" w:rsidRDefault="008E6D68">
    <w:pPr>
      <w:pStyle w:val="Nagwek"/>
    </w:pPr>
  </w:p>
  <w:p w14:paraId="57B197F7" w14:textId="7C7ED888" w:rsidR="00DE16FE" w:rsidRDefault="00DE16F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7D389" w14:textId="57F38BFE" w:rsidR="00147FC7" w:rsidRDefault="00DE16FE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3360" behindDoc="1" locked="0" layoutInCell="1" allowOverlap="1" wp14:anchorId="354E7268" wp14:editId="1F1B408E">
          <wp:simplePos x="0" y="0"/>
          <wp:positionH relativeFrom="margin">
            <wp:posOffset>5181600</wp:posOffset>
          </wp:positionH>
          <wp:positionV relativeFrom="paragraph">
            <wp:posOffset>-286385</wp:posOffset>
          </wp:positionV>
          <wp:extent cx="1543050" cy="804545"/>
          <wp:effectExtent l="0" t="0" r="0" b="0"/>
          <wp:wrapTight wrapText="bothSides">
            <wp:wrapPolygon edited="0">
              <wp:start x="0" y="0"/>
              <wp:lineTo x="0" y="20969"/>
              <wp:lineTo x="21333" y="20969"/>
              <wp:lineTo x="21333" y="0"/>
              <wp:lineTo x="0" y="0"/>
            </wp:wrapPolygon>
          </wp:wrapTight>
          <wp:docPr id="135" name="Obraz 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8045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47FC7"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AF5408B" wp14:editId="7A42E31F">
          <wp:simplePos x="0" y="0"/>
          <wp:positionH relativeFrom="column">
            <wp:posOffset>914400</wp:posOffset>
          </wp:positionH>
          <wp:positionV relativeFrom="paragraph">
            <wp:posOffset>-229235</wp:posOffset>
          </wp:positionV>
          <wp:extent cx="1017905" cy="694690"/>
          <wp:effectExtent l="0" t="0" r="0" b="0"/>
          <wp:wrapTight wrapText="bothSides">
            <wp:wrapPolygon edited="0">
              <wp:start x="0" y="0"/>
              <wp:lineTo x="0" y="20731"/>
              <wp:lineTo x="21021" y="20731"/>
              <wp:lineTo x="21021" y="0"/>
              <wp:lineTo x="0" y="0"/>
            </wp:wrapPolygon>
          </wp:wrapTight>
          <wp:docPr id="136" name="Obraz 1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790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47FC7"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6F07F70D" wp14:editId="4FDBF517">
          <wp:simplePos x="0" y="0"/>
          <wp:positionH relativeFrom="margin">
            <wp:align>left</wp:align>
          </wp:positionH>
          <wp:positionV relativeFrom="paragraph">
            <wp:posOffset>-238760</wp:posOffset>
          </wp:positionV>
          <wp:extent cx="762000" cy="771525"/>
          <wp:effectExtent l="0" t="0" r="0" b="9525"/>
          <wp:wrapSquare wrapText="bothSides"/>
          <wp:docPr id="139" name="Obraz 1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71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pStyle w:val="numparg"/>
      <w:lvlText w:val="*"/>
      <w:lvlJc w:val="left"/>
      <w:pPr>
        <w:ind w:left="0" w:firstLine="0"/>
      </w:pPr>
    </w:lvl>
  </w:abstractNum>
  <w:abstractNum w:abstractNumId="1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1EA14E5"/>
    <w:multiLevelType w:val="hybridMultilevel"/>
    <w:tmpl w:val="75522F92"/>
    <w:lvl w:ilvl="0" w:tplc="5550364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4D60FB"/>
    <w:multiLevelType w:val="hybridMultilevel"/>
    <w:tmpl w:val="DB1A32D2"/>
    <w:lvl w:ilvl="0" w:tplc="C78850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12670A"/>
    <w:multiLevelType w:val="hybridMultilevel"/>
    <w:tmpl w:val="DCE4AA00"/>
    <w:lvl w:ilvl="0" w:tplc="14D6BE1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BB49CE"/>
    <w:multiLevelType w:val="hybridMultilevel"/>
    <w:tmpl w:val="AD18E002"/>
    <w:lvl w:ilvl="0" w:tplc="A0D820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E0201A"/>
    <w:multiLevelType w:val="hybridMultilevel"/>
    <w:tmpl w:val="D45688DE"/>
    <w:lvl w:ilvl="0" w:tplc="9FD66F06">
      <w:start w:val="1"/>
      <w:numFmt w:val="decimal"/>
      <w:lvlText w:val="%1."/>
      <w:lvlJc w:val="left"/>
      <w:pPr>
        <w:ind w:left="825" w:hanging="465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0F258F"/>
    <w:multiLevelType w:val="hybridMultilevel"/>
    <w:tmpl w:val="52B2042E"/>
    <w:lvl w:ilvl="0" w:tplc="BCA0CC7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C8196C"/>
    <w:multiLevelType w:val="hybridMultilevel"/>
    <w:tmpl w:val="EC9013BE"/>
    <w:lvl w:ilvl="0" w:tplc="C50CF7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0942C2"/>
    <w:multiLevelType w:val="multilevel"/>
    <w:tmpl w:val="A1F4B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36E269D"/>
    <w:multiLevelType w:val="hybridMultilevel"/>
    <w:tmpl w:val="C0B69F7E"/>
    <w:lvl w:ilvl="0" w:tplc="7C728D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9E3F52"/>
    <w:multiLevelType w:val="multilevel"/>
    <w:tmpl w:val="CA163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04F3856"/>
    <w:multiLevelType w:val="hybridMultilevel"/>
    <w:tmpl w:val="F11A10DC"/>
    <w:lvl w:ilvl="0" w:tplc="041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3FC273C"/>
    <w:multiLevelType w:val="hybridMultilevel"/>
    <w:tmpl w:val="B2A618D6"/>
    <w:lvl w:ilvl="0" w:tplc="982664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04741E"/>
    <w:multiLevelType w:val="hybridMultilevel"/>
    <w:tmpl w:val="DBBA2894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52236E"/>
    <w:multiLevelType w:val="multilevel"/>
    <w:tmpl w:val="9C167B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673473B"/>
    <w:multiLevelType w:val="multilevel"/>
    <w:tmpl w:val="B38464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u w:val="single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989346A"/>
    <w:multiLevelType w:val="multilevel"/>
    <w:tmpl w:val="1AE076E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DB24C04"/>
    <w:multiLevelType w:val="hybridMultilevel"/>
    <w:tmpl w:val="DBA622E0"/>
    <w:lvl w:ilvl="0" w:tplc="C50CF7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F118DB"/>
    <w:multiLevelType w:val="hybridMultilevel"/>
    <w:tmpl w:val="5DB67038"/>
    <w:lvl w:ilvl="0" w:tplc="0415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32906D80"/>
    <w:multiLevelType w:val="multilevel"/>
    <w:tmpl w:val="74901C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41B34C5"/>
    <w:multiLevelType w:val="hybridMultilevel"/>
    <w:tmpl w:val="5A26009E"/>
    <w:lvl w:ilvl="0" w:tplc="1000255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46F0D"/>
    <w:multiLevelType w:val="hybridMultilevel"/>
    <w:tmpl w:val="21C00D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8179E4"/>
    <w:multiLevelType w:val="hybridMultilevel"/>
    <w:tmpl w:val="A3F0DE4C"/>
    <w:lvl w:ilvl="0" w:tplc="07ACB4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6833F0"/>
    <w:multiLevelType w:val="hybridMultilevel"/>
    <w:tmpl w:val="7BC80AB0"/>
    <w:lvl w:ilvl="0" w:tplc="4ABEC08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CC1CC2"/>
    <w:multiLevelType w:val="multilevel"/>
    <w:tmpl w:val="EA929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E7018BB"/>
    <w:multiLevelType w:val="hybridMultilevel"/>
    <w:tmpl w:val="0712AB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863000"/>
    <w:multiLevelType w:val="hybridMultilevel"/>
    <w:tmpl w:val="421EE7BE"/>
    <w:lvl w:ilvl="0" w:tplc="784A0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9F7724"/>
    <w:multiLevelType w:val="hybridMultilevel"/>
    <w:tmpl w:val="2B082C2E"/>
    <w:lvl w:ilvl="0" w:tplc="445A9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9D7639"/>
    <w:multiLevelType w:val="hybridMultilevel"/>
    <w:tmpl w:val="5E8800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F98348F"/>
    <w:multiLevelType w:val="hybridMultilevel"/>
    <w:tmpl w:val="3C66972A"/>
    <w:lvl w:ilvl="0" w:tplc="7F4E357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F9F5199"/>
    <w:multiLevelType w:val="hybridMultilevel"/>
    <w:tmpl w:val="6F4C403A"/>
    <w:lvl w:ilvl="0" w:tplc="9826641E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F703A4"/>
    <w:multiLevelType w:val="hybridMultilevel"/>
    <w:tmpl w:val="BC9A1484"/>
    <w:lvl w:ilvl="0" w:tplc="982664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FC2268"/>
    <w:multiLevelType w:val="hybridMultilevel"/>
    <w:tmpl w:val="6BEE23DC"/>
    <w:lvl w:ilvl="0" w:tplc="6C06BB1A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5861D4"/>
    <w:multiLevelType w:val="hybridMultilevel"/>
    <w:tmpl w:val="B7C69D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2B658F"/>
    <w:multiLevelType w:val="multilevel"/>
    <w:tmpl w:val="D7B6EB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sz w:val="24"/>
        <w:u w:val="single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C9F173A"/>
    <w:multiLevelType w:val="hybridMultilevel"/>
    <w:tmpl w:val="7080761E"/>
    <w:lvl w:ilvl="0" w:tplc="784A0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3A544C"/>
    <w:multiLevelType w:val="multilevel"/>
    <w:tmpl w:val="9C167B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6F643A1"/>
    <w:multiLevelType w:val="hybridMultilevel"/>
    <w:tmpl w:val="78249E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CC7EDB"/>
    <w:multiLevelType w:val="hybridMultilevel"/>
    <w:tmpl w:val="2172603C"/>
    <w:lvl w:ilvl="0" w:tplc="4FDAD8C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E975BD"/>
    <w:multiLevelType w:val="hybridMultilevel"/>
    <w:tmpl w:val="F300F6F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8E5061"/>
    <w:multiLevelType w:val="hybridMultilevel"/>
    <w:tmpl w:val="43765B02"/>
    <w:lvl w:ilvl="0" w:tplc="EFC29316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4344B25"/>
    <w:multiLevelType w:val="multilevel"/>
    <w:tmpl w:val="D7C06912"/>
    <w:lvl w:ilvl="0">
      <w:start w:val="1"/>
      <w:numFmt w:val="decimal"/>
      <w:lvlText w:val="%1."/>
      <w:lvlJc w:val="left"/>
      <w:pPr>
        <w:ind w:left="360" w:hanging="360"/>
      </w:pPr>
      <w:rPr>
        <w:b/>
        <w:color w:val="C00000"/>
        <w:sz w:val="24"/>
        <w:szCs w:val="24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b/>
        <w:color w:val="C0000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5CC567E"/>
    <w:multiLevelType w:val="multilevel"/>
    <w:tmpl w:val="F1E09E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7A9E4DC5"/>
    <w:multiLevelType w:val="hybridMultilevel"/>
    <w:tmpl w:val="60344674"/>
    <w:lvl w:ilvl="0" w:tplc="DB7CBA66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C7464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7DA02F03"/>
    <w:multiLevelType w:val="hybridMultilevel"/>
    <w:tmpl w:val="29805700"/>
    <w:lvl w:ilvl="0" w:tplc="FBEA0CA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11"/>
  </w:num>
  <w:num w:numId="3">
    <w:abstractNumId w:val="15"/>
  </w:num>
  <w:num w:numId="4">
    <w:abstractNumId w:val="6"/>
  </w:num>
  <w:num w:numId="5">
    <w:abstractNumId w:val="17"/>
  </w:num>
  <w:num w:numId="6">
    <w:abstractNumId w:val="8"/>
  </w:num>
  <w:num w:numId="7">
    <w:abstractNumId w:val="9"/>
  </w:num>
  <w:num w:numId="8">
    <w:abstractNumId w:val="25"/>
  </w:num>
  <w:num w:numId="9">
    <w:abstractNumId w:val="0"/>
    <w:lvlOverride w:ilvl="0">
      <w:lvl w:ilvl="0">
        <w:numFmt w:val="bullet"/>
        <w:pStyle w:val="numparg"/>
        <w:lvlText w:val="–"/>
        <w:legacy w:legacy="1" w:legacySpace="0" w:legacyIndent="360"/>
        <w:lvlJc w:val="left"/>
        <w:pPr>
          <w:ind w:left="842" w:hanging="360"/>
        </w:pPr>
      </w:lvl>
    </w:lvlOverride>
  </w:num>
  <w:num w:numId="10">
    <w:abstractNumId w:val="31"/>
  </w:num>
  <w:num w:numId="11">
    <w:abstractNumId w:val="32"/>
  </w:num>
  <w:num w:numId="12">
    <w:abstractNumId w:val="34"/>
  </w:num>
  <w:num w:numId="13">
    <w:abstractNumId w:val="38"/>
  </w:num>
  <w:num w:numId="14">
    <w:abstractNumId w:val="13"/>
  </w:num>
  <w:num w:numId="15">
    <w:abstractNumId w:val="37"/>
  </w:num>
  <w:num w:numId="16">
    <w:abstractNumId w:val="7"/>
  </w:num>
  <w:num w:numId="17">
    <w:abstractNumId w:val="36"/>
  </w:num>
  <w:num w:numId="18">
    <w:abstractNumId w:val="26"/>
  </w:num>
  <w:num w:numId="19">
    <w:abstractNumId w:val="10"/>
  </w:num>
  <w:num w:numId="20">
    <w:abstractNumId w:val="2"/>
  </w:num>
  <w:num w:numId="21">
    <w:abstractNumId w:val="12"/>
  </w:num>
  <w:num w:numId="22">
    <w:abstractNumId w:val="18"/>
  </w:num>
  <w:num w:numId="23">
    <w:abstractNumId w:val="28"/>
  </w:num>
  <w:num w:numId="24">
    <w:abstractNumId w:val="39"/>
  </w:num>
  <w:num w:numId="25">
    <w:abstractNumId w:val="29"/>
  </w:num>
  <w:num w:numId="26">
    <w:abstractNumId w:val="3"/>
  </w:num>
  <w:num w:numId="27">
    <w:abstractNumId w:val="4"/>
  </w:num>
  <w:num w:numId="28">
    <w:abstractNumId w:val="21"/>
  </w:num>
  <w:num w:numId="29">
    <w:abstractNumId w:val="44"/>
  </w:num>
  <w:num w:numId="30">
    <w:abstractNumId w:val="23"/>
  </w:num>
  <w:num w:numId="31">
    <w:abstractNumId w:val="46"/>
  </w:num>
  <w:num w:numId="32">
    <w:abstractNumId w:val="22"/>
  </w:num>
  <w:num w:numId="33">
    <w:abstractNumId w:val="14"/>
  </w:num>
  <w:num w:numId="34">
    <w:abstractNumId w:val="33"/>
  </w:num>
  <w:num w:numId="35">
    <w:abstractNumId w:val="5"/>
  </w:num>
  <w:num w:numId="36">
    <w:abstractNumId w:val="45"/>
  </w:num>
  <w:num w:numId="37">
    <w:abstractNumId w:val="42"/>
  </w:num>
  <w:num w:numId="38">
    <w:abstractNumId w:val="20"/>
  </w:num>
  <w:num w:numId="39">
    <w:abstractNumId w:val="24"/>
  </w:num>
  <w:num w:numId="40">
    <w:abstractNumId w:val="35"/>
  </w:num>
  <w:num w:numId="41">
    <w:abstractNumId w:val="30"/>
  </w:num>
  <w:num w:numId="42">
    <w:abstractNumId w:val="41"/>
  </w:num>
  <w:num w:numId="43">
    <w:abstractNumId w:val="43"/>
  </w:num>
  <w:num w:numId="44">
    <w:abstractNumId w:val="16"/>
  </w:num>
  <w:num w:numId="45">
    <w:abstractNumId w:val="27"/>
  </w:num>
  <w:num w:numId="46">
    <w:abstractNumId w:val="4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MzQzNrQwM7cwNLJU0lEKTi0uzszPAykwrAUA466iDywAAAA="/>
  </w:docVars>
  <w:rsids>
    <w:rsidRoot w:val="00EB2653"/>
    <w:rsid w:val="00001329"/>
    <w:rsid w:val="00001677"/>
    <w:rsid w:val="0000314D"/>
    <w:rsid w:val="00003154"/>
    <w:rsid w:val="000034B8"/>
    <w:rsid w:val="0000449C"/>
    <w:rsid w:val="00004808"/>
    <w:rsid w:val="00006760"/>
    <w:rsid w:val="00006923"/>
    <w:rsid w:val="00007075"/>
    <w:rsid w:val="00007678"/>
    <w:rsid w:val="00007B87"/>
    <w:rsid w:val="00007D30"/>
    <w:rsid w:val="00007DFD"/>
    <w:rsid w:val="00010C74"/>
    <w:rsid w:val="00012481"/>
    <w:rsid w:val="00013A17"/>
    <w:rsid w:val="00013D80"/>
    <w:rsid w:val="00016048"/>
    <w:rsid w:val="0001657C"/>
    <w:rsid w:val="00017403"/>
    <w:rsid w:val="0001781D"/>
    <w:rsid w:val="00023ED3"/>
    <w:rsid w:val="00024D9C"/>
    <w:rsid w:val="00026A6D"/>
    <w:rsid w:val="00026EDA"/>
    <w:rsid w:val="00027CEA"/>
    <w:rsid w:val="00031A89"/>
    <w:rsid w:val="00031CDA"/>
    <w:rsid w:val="000323A9"/>
    <w:rsid w:val="000358D6"/>
    <w:rsid w:val="000367D7"/>
    <w:rsid w:val="00036FDA"/>
    <w:rsid w:val="00037952"/>
    <w:rsid w:val="00040072"/>
    <w:rsid w:val="0004038C"/>
    <w:rsid w:val="000407AF"/>
    <w:rsid w:val="00040849"/>
    <w:rsid w:val="00040CE6"/>
    <w:rsid w:val="000412F9"/>
    <w:rsid w:val="000418DC"/>
    <w:rsid w:val="0004319B"/>
    <w:rsid w:val="000438F0"/>
    <w:rsid w:val="000466FE"/>
    <w:rsid w:val="00047A65"/>
    <w:rsid w:val="00047AE9"/>
    <w:rsid w:val="00050212"/>
    <w:rsid w:val="000523E6"/>
    <w:rsid w:val="0005280C"/>
    <w:rsid w:val="00052A73"/>
    <w:rsid w:val="00052D69"/>
    <w:rsid w:val="00053BEC"/>
    <w:rsid w:val="000540CA"/>
    <w:rsid w:val="00054217"/>
    <w:rsid w:val="00054C71"/>
    <w:rsid w:val="000554C3"/>
    <w:rsid w:val="000555A6"/>
    <w:rsid w:val="00055A65"/>
    <w:rsid w:val="000568C2"/>
    <w:rsid w:val="00057EBA"/>
    <w:rsid w:val="000607D9"/>
    <w:rsid w:val="00061272"/>
    <w:rsid w:val="000620F5"/>
    <w:rsid w:val="000624D2"/>
    <w:rsid w:val="0006357E"/>
    <w:rsid w:val="0006358F"/>
    <w:rsid w:val="000659A1"/>
    <w:rsid w:val="00067429"/>
    <w:rsid w:val="00067760"/>
    <w:rsid w:val="00067C50"/>
    <w:rsid w:val="00067EDB"/>
    <w:rsid w:val="00071547"/>
    <w:rsid w:val="000732FF"/>
    <w:rsid w:val="00073CB1"/>
    <w:rsid w:val="00074460"/>
    <w:rsid w:val="0007458B"/>
    <w:rsid w:val="00075774"/>
    <w:rsid w:val="000775A7"/>
    <w:rsid w:val="0007794E"/>
    <w:rsid w:val="00077F05"/>
    <w:rsid w:val="00077F1C"/>
    <w:rsid w:val="00080087"/>
    <w:rsid w:val="00080CBC"/>
    <w:rsid w:val="0008184D"/>
    <w:rsid w:val="000818AF"/>
    <w:rsid w:val="00082280"/>
    <w:rsid w:val="000826BB"/>
    <w:rsid w:val="00083609"/>
    <w:rsid w:val="000842AD"/>
    <w:rsid w:val="000852E7"/>
    <w:rsid w:val="00085E92"/>
    <w:rsid w:val="000860EE"/>
    <w:rsid w:val="000864C4"/>
    <w:rsid w:val="00086774"/>
    <w:rsid w:val="00091382"/>
    <w:rsid w:val="0009170F"/>
    <w:rsid w:val="00092ACE"/>
    <w:rsid w:val="00092F8A"/>
    <w:rsid w:val="00092FF7"/>
    <w:rsid w:val="0009390A"/>
    <w:rsid w:val="000939BD"/>
    <w:rsid w:val="00094A9E"/>
    <w:rsid w:val="00095650"/>
    <w:rsid w:val="00095DFF"/>
    <w:rsid w:val="00096129"/>
    <w:rsid w:val="0009713E"/>
    <w:rsid w:val="000A0FE8"/>
    <w:rsid w:val="000A1016"/>
    <w:rsid w:val="000A132F"/>
    <w:rsid w:val="000A1DAC"/>
    <w:rsid w:val="000A2E30"/>
    <w:rsid w:val="000A3092"/>
    <w:rsid w:val="000A6EF4"/>
    <w:rsid w:val="000B070B"/>
    <w:rsid w:val="000B218F"/>
    <w:rsid w:val="000B2679"/>
    <w:rsid w:val="000B27F0"/>
    <w:rsid w:val="000B324C"/>
    <w:rsid w:val="000B5332"/>
    <w:rsid w:val="000B6AAB"/>
    <w:rsid w:val="000C107A"/>
    <w:rsid w:val="000C15C8"/>
    <w:rsid w:val="000C2387"/>
    <w:rsid w:val="000C26BA"/>
    <w:rsid w:val="000C3878"/>
    <w:rsid w:val="000C4861"/>
    <w:rsid w:val="000C4A6C"/>
    <w:rsid w:val="000C601B"/>
    <w:rsid w:val="000C60E7"/>
    <w:rsid w:val="000C7AD6"/>
    <w:rsid w:val="000D36FD"/>
    <w:rsid w:val="000D3981"/>
    <w:rsid w:val="000D3DD2"/>
    <w:rsid w:val="000D3EFE"/>
    <w:rsid w:val="000D4427"/>
    <w:rsid w:val="000D4A95"/>
    <w:rsid w:val="000D577A"/>
    <w:rsid w:val="000D5DF0"/>
    <w:rsid w:val="000D6630"/>
    <w:rsid w:val="000D6649"/>
    <w:rsid w:val="000D6C0F"/>
    <w:rsid w:val="000D73C5"/>
    <w:rsid w:val="000D797D"/>
    <w:rsid w:val="000E0C48"/>
    <w:rsid w:val="000E2D8A"/>
    <w:rsid w:val="000E2F66"/>
    <w:rsid w:val="000E3331"/>
    <w:rsid w:val="000E36ED"/>
    <w:rsid w:val="000E3FB0"/>
    <w:rsid w:val="000E4875"/>
    <w:rsid w:val="000E63CC"/>
    <w:rsid w:val="000E665B"/>
    <w:rsid w:val="000E6B4C"/>
    <w:rsid w:val="000F0D6A"/>
    <w:rsid w:val="000F279C"/>
    <w:rsid w:val="000F4B84"/>
    <w:rsid w:val="000F4E20"/>
    <w:rsid w:val="000F5E42"/>
    <w:rsid w:val="000F64AC"/>
    <w:rsid w:val="000F6653"/>
    <w:rsid w:val="000F7B25"/>
    <w:rsid w:val="00101C66"/>
    <w:rsid w:val="001025E7"/>
    <w:rsid w:val="00102B94"/>
    <w:rsid w:val="0010372C"/>
    <w:rsid w:val="00104090"/>
    <w:rsid w:val="001056E0"/>
    <w:rsid w:val="00105DD5"/>
    <w:rsid w:val="0010629A"/>
    <w:rsid w:val="0010651B"/>
    <w:rsid w:val="00106ECD"/>
    <w:rsid w:val="0010706B"/>
    <w:rsid w:val="00107367"/>
    <w:rsid w:val="00107DD3"/>
    <w:rsid w:val="001115C4"/>
    <w:rsid w:val="00111BB6"/>
    <w:rsid w:val="00112AB8"/>
    <w:rsid w:val="00112C40"/>
    <w:rsid w:val="00113218"/>
    <w:rsid w:val="001135F8"/>
    <w:rsid w:val="00113FFC"/>
    <w:rsid w:val="00115F60"/>
    <w:rsid w:val="00116501"/>
    <w:rsid w:val="00116D75"/>
    <w:rsid w:val="001171BB"/>
    <w:rsid w:val="00117F77"/>
    <w:rsid w:val="00120F4F"/>
    <w:rsid w:val="0012191C"/>
    <w:rsid w:val="0012195D"/>
    <w:rsid w:val="001225FE"/>
    <w:rsid w:val="00123CA6"/>
    <w:rsid w:val="00123FCD"/>
    <w:rsid w:val="001244C4"/>
    <w:rsid w:val="00124820"/>
    <w:rsid w:val="0012518A"/>
    <w:rsid w:val="001259C8"/>
    <w:rsid w:val="00126BF2"/>
    <w:rsid w:val="00126C01"/>
    <w:rsid w:val="00130697"/>
    <w:rsid w:val="0013162C"/>
    <w:rsid w:val="0013173C"/>
    <w:rsid w:val="00132405"/>
    <w:rsid w:val="0013284C"/>
    <w:rsid w:val="00133127"/>
    <w:rsid w:val="001337A2"/>
    <w:rsid w:val="0013426C"/>
    <w:rsid w:val="00134419"/>
    <w:rsid w:val="001345EF"/>
    <w:rsid w:val="00134CF3"/>
    <w:rsid w:val="001355FD"/>
    <w:rsid w:val="00135C8C"/>
    <w:rsid w:val="0013689E"/>
    <w:rsid w:val="0013790A"/>
    <w:rsid w:val="0014049C"/>
    <w:rsid w:val="00141DBE"/>
    <w:rsid w:val="00142416"/>
    <w:rsid w:val="00142524"/>
    <w:rsid w:val="001429DE"/>
    <w:rsid w:val="00146328"/>
    <w:rsid w:val="001471BA"/>
    <w:rsid w:val="00147BBA"/>
    <w:rsid w:val="00147FC7"/>
    <w:rsid w:val="001500ED"/>
    <w:rsid w:val="00150CB8"/>
    <w:rsid w:val="0015159A"/>
    <w:rsid w:val="0015171F"/>
    <w:rsid w:val="001530DA"/>
    <w:rsid w:val="001535BE"/>
    <w:rsid w:val="00155C0A"/>
    <w:rsid w:val="00155C9E"/>
    <w:rsid w:val="001566F3"/>
    <w:rsid w:val="00156838"/>
    <w:rsid w:val="0015699C"/>
    <w:rsid w:val="00156B43"/>
    <w:rsid w:val="00156FBA"/>
    <w:rsid w:val="001606AF"/>
    <w:rsid w:val="0016070C"/>
    <w:rsid w:val="00161548"/>
    <w:rsid w:val="001615A2"/>
    <w:rsid w:val="00162BD4"/>
    <w:rsid w:val="00163080"/>
    <w:rsid w:val="00163D43"/>
    <w:rsid w:val="001641BD"/>
    <w:rsid w:val="00164DAD"/>
    <w:rsid w:val="00164F7F"/>
    <w:rsid w:val="00166366"/>
    <w:rsid w:val="00166401"/>
    <w:rsid w:val="00166EFB"/>
    <w:rsid w:val="00167827"/>
    <w:rsid w:val="00171087"/>
    <w:rsid w:val="0017154B"/>
    <w:rsid w:val="00172C7D"/>
    <w:rsid w:val="00172EB7"/>
    <w:rsid w:val="001735ED"/>
    <w:rsid w:val="001736BC"/>
    <w:rsid w:val="00173BFE"/>
    <w:rsid w:val="00175708"/>
    <w:rsid w:val="00175FED"/>
    <w:rsid w:val="00177FAA"/>
    <w:rsid w:val="00181855"/>
    <w:rsid w:val="00181B88"/>
    <w:rsid w:val="00183002"/>
    <w:rsid w:val="001830E7"/>
    <w:rsid w:val="001833F2"/>
    <w:rsid w:val="00183610"/>
    <w:rsid w:val="001837EF"/>
    <w:rsid w:val="001850C6"/>
    <w:rsid w:val="0018541E"/>
    <w:rsid w:val="00185446"/>
    <w:rsid w:val="001854B2"/>
    <w:rsid w:val="001854D3"/>
    <w:rsid w:val="001857F3"/>
    <w:rsid w:val="00185B78"/>
    <w:rsid w:val="00186B76"/>
    <w:rsid w:val="00187ADF"/>
    <w:rsid w:val="00190F77"/>
    <w:rsid w:val="001912B8"/>
    <w:rsid w:val="00191941"/>
    <w:rsid w:val="0019304B"/>
    <w:rsid w:val="001933BE"/>
    <w:rsid w:val="00193A8F"/>
    <w:rsid w:val="00193CE5"/>
    <w:rsid w:val="00194339"/>
    <w:rsid w:val="00194653"/>
    <w:rsid w:val="0019502B"/>
    <w:rsid w:val="001957CC"/>
    <w:rsid w:val="00195A33"/>
    <w:rsid w:val="00195C02"/>
    <w:rsid w:val="00195D97"/>
    <w:rsid w:val="001967A4"/>
    <w:rsid w:val="001A0D30"/>
    <w:rsid w:val="001A3C25"/>
    <w:rsid w:val="001A43A2"/>
    <w:rsid w:val="001A4797"/>
    <w:rsid w:val="001A4C29"/>
    <w:rsid w:val="001A608E"/>
    <w:rsid w:val="001A78EF"/>
    <w:rsid w:val="001A7F31"/>
    <w:rsid w:val="001B392B"/>
    <w:rsid w:val="001B3E63"/>
    <w:rsid w:val="001B5577"/>
    <w:rsid w:val="001B5E04"/>
    <w:rsid w:val="001B61E3"/>
    <w:rsid w:val="001B669F"/>
    <w:rsid w:val="001B72EE"/>
    <w:rsid w:val="001B7E47"/>
    <w:rsid w:val="001C0EA4"/>
    <w:rsid w:val="001C13D0"/>
    <w:rsid w:val="001C1ADC"/>
    <w:rsid w:val="001C39CE"/>
    <w:rsid w:val="001C4473"/>
    <w:rsid w:val="001C4DCC"/>
    <w:rsid w:val="001C613D"/>
    <w:rsid w:val="001C74A2"/>
    <w:rsid w:val="001C780E"/>
    <w:rsid w:val="001D1865"/>
    <w:rsid w:val="001D2137"/>
    <w:rsid w:val="001D2685"/>
    <w:rsid w:val="001D2E0A"/>
    <w:rsid w:val="001D311D"/>
    <w:rsid w:val="001D3BB6"/>
    <w:rsid w:val="001D5322"/>
    <w:rsid w:val="001D59E4"/>
    <w:rsid w:val="001D640B"/>
    <w:rsid w:val="001D7083"/>
    <w:rsid w:val="001D7EC9"/>
    <w:rsid w:val="001E0075"/>
    <w:rsid w:val="001E0D99"/>
    <w:rsid w:val="001E0E32"/>
    <w:rsid w:val="001E0FEB"/>
    <w:rsid w:val="001E10C7"/>
    <w:rsid w:val="001E11B5"/>
    <w:rsid w:val="001E18E0"/>
    <w:rsid w:val="001E20DF"/>
    <w:rsid w:val="001E2179"/>
    <w:rsid w:val="001E5137"/>
    <w:rsid w:val="001E640F"/>
    <w:rsid w:val="001E6B42"/>
    <w:rsid w:val="001E6D0A"/>
    <w:rsid w:val="001E735F"/>
    <w:rsid w:val="001E75C0"/>
    <w:rsid w:val="001E7DFE"/>
    <w:rsid w:val="001F0F64"/>
    <w:rsid w:val="001F2AB4"/>
    <w:rsid w:val="001F35F0"/>
    <w:rsid w:val="001F3BC4"/>
    <w:rsid w:val="001F40A0"/>
    <w:rsid w:val="001F47E7"/>
    <w:rsid w:val="001F4A04"/>
    <w:rsid w:val="001F5789"/>
    <w:rsid w:val="0020046F"/>
    <w:rsid w:val="0020061B"/>
    <w:rsid w:val="0020063C"/>
    <w:rsid w:val="00200FCF"/>
    <w:rsid w:val="00201538"/>
    <w:rsid w:val="00202867"/>
    <w:rsid w:val="002031ED"/>
    <w:rsid w:val="00203A4F"/>
    <w:rsid w:val="002041CD"/>
    <w:rsid w:val="00204414"/>
    <w:rsid w:val="00204645"/>
    <w:rsid w:val="00206297"/>
    <w:rsid w:val="00206690"/>
    <w:rsid w:val="00206FD0"/>
    <w:rsid w:val="002077CD"/>
    <w:rsid w:val="002114CB"/>
    <w:rsid w:val="0021154E"/>
    <w:rsid w:val="00211EEF"/>
    <w:rsid w:val="002134C1"/>
    <w:rsid w:val="00213F31"/>
    <w:rsid w:val="00214A9D"/>
    <w:rsid w:val="002151D7"/>
    <w:rsid w:val="00215209"/>
    <w:rsid w:val="00215326"/>
    <w:rsid w:val="00215F49"/>
    <w:rsid w:val="00216557"/>
    <w:rsid w:val="0021671E"/>
    <w:rsid w:val="002204A2"/>
    <w:rsid w:val="002210EB"/>
    <w:rsid w:val="00222723"/>
    <w:rsid w:val="00222CB6"/>
    <w:rsid w:val="00222E37"/>
    <w:rsid w:val="00222E51"/>
    <w:rsid w:val="0022309E"/>
    <w:rsid w:val="00223ECF"/>
    <w:rsid w:val="002256E1"/>
    <w:rsid w:val="00226DE2"/>
    <w:rsid w:val="00227742"/>
    <w:rsid w:val="002305A4"/>
    <w:rsid w:val="002312C0"/>
    <w:rsid w:val="0023178A"/>
    <w:rsid w:val="002318A5"/>
    <w:rsid w:val="00231EEE"/>
    <w:rsid w:val="00232F68"/>
    <w:rsid w:val="0023341B"/>
    <w:rsid w:val="002335B7"/>
    <w:rsid w:val="002338CD"/>
    <w:rsid w:val="00235287"/>
    <w:rsid w:val="00235476"/>
    <w:rsid w:val="0023656F"/>
    <w:rsid w:val="0023777F"/>
    <w:rsid w:val="00240BA7"/>
    <w:rsid w:val="0024120F"/>
    <w:rsid w:val="00241422"/>
    <w:rsid w:val="002416C3"/>
    <w:rsid w:val="0024341D"/>
    <w:rsid w:val="002439EA"/>
    <w:rsid w:val="00243C30"/>
    <w:rsid w:val="00243D5F"/>
    <w:rsid w:val="00244956"/>
    <w:rsid w:val="00244D58"/>
    <w:rsid w:val="00245543"/>
    <w:rsid w:val="002455FE"/>
    <w:rsid w:val="00245FB6"/>
    <w:rsid w:val="0024631F"/>
    <w:rsid w:val="00246DC1"/>
    <w:rsid w:val="00246F92"/>
    <w:rsid w:val="00247DEB"/>
    <w:rsid w:val="00251875"/>
    <w:rsid w:val="00251CCD"/>
    <w:rsid w:val="002521DE"/>
    <w:rsid w:val="00253204"/>
    <w:rsid w:val="002536AB"/>
    <w:rsid w:val="00253996"/>
    <w:rsid w:val="00253BE2"/>
    <w:rsid w:val="00253ECE"/>
    <w:rsid w:val="00254061"/>
    <w:rsid w:val="00254BC0"/>
    <w:rsid w:val="0025562B"/>
    <w:rsid w:val="002567BD"/>
    <w:rsid w:val="00256D13"/>
    <w:rsid w:val="0025776F"/>
    <w:rsid w:val="00261191"/>
    <w:rsid w:val="002616DE"/>
    <w:rsid w:val="002622AB"/>
    <w:rsid w:val="00262682"/>
    <w:rsid w:val="00262C46"/>
    <w:rsid w:val="00263658"/>
    <w:rsid w:val="002642C5"/>
    <w:rsid w:val="002674CB"/>
    <w:rsid w:val="002700DE"/>
    <w:rsid w:val="00270B38"/>
    <w:rsid w:val="002720D8"/>
    <w:rsid w:val="00272120"/>
    <w:rsid w:val="002737E5"/>
    <w:rsid w:val="00273F93"/>
    <w:rsid w:val="002746AF"/>
    <w:rsid w:val="00274987"/>
    <w:rsid w:val="00274BBE"/>
    <w:rsid w:val="00275058"/>
    <w:rsid w:val="002755BF"/>
    <w:rsid w:val="0027577F"/>
    <w:rsid w:val="00275DC2"/>
    <w:rsid w:val="002767E2"/>
    <w:rsid w:val="00276F11"/>
    <w:rsid w:val="002812C6"/>
    <w:rsid w:val="00283028"/>
    <w:rsid w:val="0028334C"/>
    <w:rsid w:val="0028367B"/>
    <w:rsid w:val="00283722"/>
    <w:rsid w:val="00283909"/>
    <w:rsid w:val="00283938"/>
    <w:rsid w:val="00284595"/>
    <w:rsid w:val="00284C8D"/>
    <w:rsid w:val="00285305"/>
    <w:rsid w:val="00285F47"/>
    <w:rsid w:val="002864FF"/>
    <w:rsid w:val="00287027"/>
    <w:rsid w:val="0028748E"/>
    <w:rsid w:val="00292C44"/>
    <w:rsid w:val="00292D73"/>
    <w:rsid w:val="00294815"/>
    <w:rsid w:val="00294E4C"/>
    <w:rsid w:val="002962DC"/>
    <w:rsid w:val="00296349"/>
    <w:rsid w:val="002978CC"/>
    <w:rsid w:val="002A038B"/>
    <w:rsid w:val="002A0673"/>
    <w:rsid w:val="002A0734"/>
    <w:rsid w:val="002A4258"/>
    <w:rsid w:val="002A43EE"/>
    <w:rsid w:val="002A44F3"/>
    <w:rsid w:val="002A5704"/>
    <w:rsid w:val="002A686F"/>
    <w:rsid w:val="002A74AC"/>
    <w:rsid w:val="002B003F"/>
    <w:rsid w:val="002B0699"/>
    <w:rsid w:val="002B1138"/>
    <w:rsid w:val="002B1832"/>
    <w:rsid w:val="002B2024"/>
    <w:rsid w:val="002B2176"/>
    <w:rsid w:val="002B379F"/>
    <w:rsid w:val="002B6E19"/>
    <w:rsid w:val="002B766F"/>
    <w:rsid w:val="002B7E2D"/>
    <w:rsid w:val="002C0123"/>
    <w:rsid w:val="002C0B23"/>
    <w:rsid w:val="002C0C55"/>
    <w:rsid w:val="002C169E"/>
    <w:rsid w:val="002C1AEF"/>
    <w:rsid w:val="002C272F"/>
    <w:rsid w:val="002C2A04"/>
    <w:rsid w:val="002C433B"/>
    <w:rsid w:val="002C43A2"/>
    <w:rsid w:val="002C4EEF"/>
    <w:rsid w:val="002C6964"/>
    <w:rsid w:val="002C6E08"/>
    <w:rsid w:val="002C6F68"/>
    <w:rsid w:val="002D00F3"/>
    <w:rsid w:val="002D0179"/>
    <w:rsid w:val="002D02E8"/>
    <w:rsid w:val="002D096A"/>
    <w:rsid w:val="002D2456"/>
    <w:rsid w:val="002D3DBA"/>
    <w:rsid w:val="002D5807"/>
    <w:rsid w:val="002D70C6"/>
    <w:rsid w:val="002D72E8"/>
    <w:rsid w:val="002D72EF"/>
    <w:rsid w:val="002E06F8"/>
    <w:rsid w:val="002E0B00"/>
    <w:rsid w:val="002E2AE8"/>
    <w:rsid w:val="002E3CE3"/>
    <w:rsid w:val="002E3D65"/>
    <w:rsid w:val="002E3E5D"/>
    <w:rsid w:val="002E419A"/>
    <w:rsid w:val="002E56DA"/>
    <w:rsid w:val="002E6233"/>
    <w:rsid w:val="002E648C"/>
    <w:rsid w:val="002E6A63"/>
    <w:rsid w:val="002F1753"/>
    <w:rsid w:val="002F287A"/>
    <w:rsid w:val="002F2D02"/>
    <w:rsid w:val="002F2D03"/>
    <w:rsid w:val="002F3153"/>
    <w:rsid w:val="002F43EC"/>
    <w:rsid w:val="002F5A10"/>
    <w:rsid w:val="002F5B11"/>
    <w:rsid w:val="002F5B58"/>
    <w:rsid w:val="002F614B"/>
    <w:rsid w:val="002F6AD3"/>
    <w:rsid w:val="002F7B7F"/>
    <w:rsid w:val="0030010E"/>
    <w:rsid w:val="0030057E"/>
    <w:rsid w:val="003012DE"/>
    <w:rsid w:val="0030134E"/>
    <w:rsid w:val="00301822"/>
    <w:rsid w:val="00303B73"/>
    <w:rsid w:val="00303C40"/>
    <w:rsid w:val="00304026"/>
    <w:rsid w:val="00304D93"/>
    <w:rsid w:val="00305935"/>
    <w:rsid w:val="0030599C"/>
    <w:rsid w:val="0030626B"/>
    <w:rsid w:val="0031146A"/>
    <w:rsid w:val="00312090"/>
    <w:rsid w:val="00313ED3"/>
    <w:rsid w:val="0031405C"/>
    <w:rsid w:val="00314506"/>
    <w:rsid w:val="00315B65"/>
    <w:rsid w:val="00315C56"/>
    <w:rsid w:val="0031617A"/>
    <w:rsid w:val="00317A9B"/>
    <w:rsid w:val="00317F41"/>
    <w:rsid w:val="00317F64"/>
    <w:rsid w:val="003200BB"/>
    <w:rsid w:val="0032017A"/>
    <w:rsid w:val="00320212"/>
    <w:rsid w:val="00320A2A"/>
    <w:rsid w:val="00321C09"/>
    <w:rsid w:val="00321CB7"/>
    <w:rsid w:val="003222BC"/>
    <w:rsid w:val="003228E1"/>
    <w:rsid w:val="0032295F"/>
    <w:rsid w:val="00322ECD"/>
    <w:rsid w:val="00323AFC"/>
    <w:rsid w:val="00323BCC"/>
    <w:rsid w:val="003248CD"/>
    <w:rsid w:val="00325EB7"/>
    <w:rsid w:val="00325F40"/>
    <w:rsid w:val="00326E95"/>
    <w:rsid w:val="00327382"/>
    <w:rsid w:val="0033111E"/>
    <w:rsid w:val="00332D5C"/>
    <w:rsid w:val="00337496"/>
    <w:rsid w:val="00341918"/>
    <w:rsid w:val="0034258B"/>
    <w:rsid w:val="00343ADF"/>
    <w:rsid w:val="00344C9B"/>
    <w:rsid w:val="00344E7D"/>
    <w:rsid w:val="00346053"/>
    <w:rsid w:val="0034763B"/>
    <w:rsid w:val="003477EE"/>
    <w:rsid w:val="00347923"/>
    <w:rsid w:val="0035004B"/>
    <w:rsid w:val="003515D2"/>
    <w:rsid w:val="00351956"/>
    <w:rsid w:val="003529B1"/>
    <w:rsid w:val="00352BCF"/>
    <w:rsid w:val="00352F36"/>
    <w:rsid w:val="00354147"/>
    <w:rsid w:val="003542A8"/>
    <w:rsid w:val="003554D2"/>
    <w:rsid w:val="00355E8A"/>
    <w:rsid w:val="003569B6"/>
    <w:rsid w:val="0036002C"/>
    <w:rsid w:val="003603C4"/>
    <w:rsid w:val="00360C4B"/>
    <w:rsid w:val="00363A31"/>
    <w:rsid w:val="00364828"/>
    <w:rsid w:val="00364DD1"/>
    <w:rsid w:val="00365655"/>
    <w:rsid w:val="0036612D"/>
    <w:rsid w:val="003666C1"/>
    <w:rsid w:val="00366AA5"/>
    <w:rsid w:val="00366AD9"/>
    <w:rsid w:val="00366CE6"/>
    <w:rsid w:val="00366F5A"/>
    <w:rsid w:val="00372612"/>
    <w:rsid w:val="00374245"/>
    <w:rsid w:val="003756CC"/>
    <w:rsid w:val="00375711"/>
    <w:rsid w:val="00375798"/>
    <w:rsid w:val="003758D0"/>
    <w:rsid w:val="00377C94"/>
    <w:rsid w:val="003807E9"/>
    <w:rsid w:val="00380837"/>
    <w:rsid w:val="00380D48"/>
    <w:rsid w:val="00380E35"/>
    <w:rsid w:val="0038165D"/>
    <w:rsid w:val="00381C80"/>
    <w:rsid w:val="00383404"/>
    <w:rsid w:val="0038435B"/>
    <w:rsid w:val="00384AE6"/>
    <w:rsid w:val="00384E24"/>
    <w:rsid w:val="0038512A"/>
    <w:rsid w:val="00385283"/>
    <w:rsid w:val="00386146"/>
    <w:rsid w:val="003874D2"/>
    <w:rsid w:val="00387A21"/>
    <w:rsid w:val="00392736"/>
    <w:rsid w:val="00392E92"/>
    <w:rsid w:val="0039304E"/>
    <w:rsid w:val="003937AC"/>
    <w:rsid w:val="003938F7"/>
    <w:rsid w:val="00394122"/>
    <w:rsid w:val="003943FC"/>
    <w:rsid w:val="00394B31"/>
    <w:rsid w:val="00395DD0"/>
    <w:rsid w:val="003960B9"/>
    <w:rsid w:val="0039656C"/>
    <w:rsid w:val="00396929"/>
    <w:rsid w:val="00396BC3"/>
    <w:rsid w:val="00397E89"/>
    <w:rsid w:val="003A0105"/>
    <w:rsid w:val="003A0F27"/>
    <w:rsid w:val="003A0F4B"/>
    <w:rsid w:val="003A1481"/>
    <w:rsid w:val="003A2542"/>
    <w:rsid w:val="003A2A0F"/>
    <w:rsid w:val="003A3D4C"/>
    <w:rsid w:val="003A445D"/>
    <w:rsid w:val="003A4563"/>
    <w:rsid w:val="003A4875"/>
    <w:rsid w:val="003A51A5"/>
    <w:rsid w:val="003A5BA3"/>
    <w:rsid w:val="003A65D7"/>
    <w:rsid w:val="003A7750"/>
    <w:rsid w:val="003B0AF6"/>
    <w:rsid w:val="003B0DB2"/>
    <w:rsid w:val="003B1821"/>
    <w:rsid w:val="003B22BF"/>
    <w:rsid w:val="003B380A"/>
    <w:rsid w:val="003B3CEE"/>
    <w:rsid w:val="003B45BF"/>
    <w:rsid w:val="003B6F54"/>
    <w:rsid w:val="003B70C9"/>
    <w:rsid w:val="003C09C6"/>
    <w:rsid w:val="003C0DB3"/>
    <w:rsid w:val="003C1F75"/>
    <w:rsid w:val="003C2D41"/>
    <w:rsid w:val="003C2FC1"/>
    <w:rsid w:val="003C466F"/>
    <w:rsid w:val="003C529C"/>
    <w:rsid w:val="003C6101"/>
    <w:rsid w:val="003C627D"/>
    <w:rsid w:val="003C64F9"/>
    <w:rsid w:val="003D00BA"/>
    <w:rsid w:val="003D013D"/>
    <w:rsid w:val="003D1BC5"/>
    <w:rsid w:val="003D3B7D"/>
    <w:rsid w:val="003D4830"/>
    <w:rsid w:val="003D4B12"/>
    <w:rsid w:val="003D50DE"/>
    <w:rsid w:val="003D724B"/>
    <w:rsid w:val="003D75BF"/>
    <w:rsid w:val="003D7F03"/>
    <w:rsid w:val="003E00B9"/>
    <w:rsid w:val="003E0559"/>
    <w:rsid w:val="003E148E"/>
    <w:rsid w:val="003E1B81"/>
    <w:rsid w:val="003E1D6F"/>
    <w:rsid w:val="003E4C6F"/>
    <w:rsid w:val="003E5212"/>
    <w:rsid w:val="003E5E07"/>
    <w:rsid w:val="003E6BAC"/>
    <w:rsid w:val="003E6D97"/>
    <w:rsid w:val="003F38BD"/>
    <w:rsid w:val="003F3F84"/>
    <w:rsid w:val="003F46F8"/>
    <w:rsid w:val="003F530A"/>
    <w:rsid w:val="003F5A76"/>
    <w:rsid w:val="003F5E9D"/>
    <w:rsid w:val="003F6D08"/>
    <w:rsid w:val="0040075E"/>
    <w:rsid w:val="00400C74"/>
    <w:rsid w:val="00401AC6"/>
    <w:rsid w:val="00401B62"/>
    <w:rsid w:val="004036D1"/>
    <w:rsid w:val="00403DB7"/>
    <w:rsid w:val="00404444"/>
    <w:rsid w:val="00404677"/>
    <w:rsid w:val="0040573D"/>
    <w:rsid w:val="00405E99"/>
    <w:rsid w:val="004063B7"/>
    <w:rsid w:val="004063FA"/>
    <w:rsid w:val="00406B8D"/>
    <w:rsid w:val="0040776C"/>
    <w:rsid w:val="0040785D"/>
    <w:rsid w:val="004103EB"/>
    <w:rsid w:val="00410588"/>
    <w:rsid w:val="00410D41"/>
    <w:rsid w:val="00410EF7"/>
    <w:rsid w:val="004116E3"/>
    <w:rsid w:val="00412460"/>
    <w:rsid w:val="00413A94"/>
    <w:rsid w:val="004161BF"/>
    <w:rsid w:val="00416EB9"/>
    <w:rsid w:val="004170A1"/>
    <w:rsid w:val="004203C7"/>
    <w:rsid w:val="00420824"/>
    <w:rsid w:val="004210CA"/>
    <w:rsid w:val="0042341A"/>
    <w:rsid w:val="00423D0A"/>
    <w:rsid w:val="004242F8"/>
    <w:rsid w:val="004260EB"/>
    <w:rsid w:val="00426213"/>
    <w:rsid w:val="00426C36"/>
    <w:rsid w:val="0043150F"/>
    <w:rsid w:val="0043334F"/>
    <w:rsid w:val="00436996"/>
    <w:rsid w:val="00437247"/>
    <w:rsid w:val="004373C8"/>
    <w:rsid w:val="004409DC"/>
    <w:rsid w:val="00441B9F"/>
    <w:rsid w:val="00441BA7"/>
    <w:rsid w:val="0044202D"/>
    <w:rsid w:val="00443B7B"/>
    <w:rsid w:val="00443BA1"/>
    <w:rsid w:val="00444657"/>
    <w:rsid w:val="00444F67"/>
    <w:rsid w:val="0044673E"/>
    <w:rsid w:val="00447A3B"/>
    <w:rsid w:val="00447CE7"/>
    <w:rsid w:val="00447D49"/>
    <w:rsid w:val="0045072B"/>
    <w:rsid w:val="00450B35"/>
    <w:rsid w:val="00450D5D"/>
    <w:rsid w:val="00450FCB"/>
    <w:rsid w:val="00452333"/>
    <w:rsid w:val="00452ABE"/>
    <w:rsid w:val="00453D9A"/>
    <w:rsid w:val="00453F9A"/>
    <w:rsid w:val="004542FD"/>
    <w:rsid w:val="00454F62"/>
    <w:rsid w:val="00455AC8"/>
    <w:rsid w:val="00455D15"/>
    <w:rsid w:val="004561A8"/>
    <w:rsid w:val="004579A4"/>
    <w:rsid w:val="00457F65"/>
    <w:rsid w:val="00460233"/>
    <w:rsid w:val="0046029A"/>
    <w:rsid w:val="00460329"/>
    <w:rsid w:val="004614B7"/>
    <w:rsid w:val="00462FF4"/>
    <w:rsid w:val="00463BB0"/>
    <w:rsid w:val="00464146"/>
    <w:rsid w:val="00464742"/>
    <w:rsid w:val="004647BA"/>
    <w:rsid w:val="004653F3"/>
    <w:rsid w:val="00465479"/>
    <w:rsid w:val="00466B1D"/>
    <w:rsid w:val="00466B2C"/>
    <w:rsid w:val="00467A36"/>
    <w:rsid w:val="00471810"/>
    <w:rsid w:val="00471BF6"/>
    <w:rsid w:val="00472E19"/>
    <w:rsid w:val="00473421"/>
    <w:rsid w:val="00473E41"/>
    <w:rsid w:val="0047583B"/>
    <w:rsid w:val="00476097"/>
    <w:rsid w:val="00477084"/>
    <w:rsid w:val="00480FFB"/>
    <w:rsid w:val="0048118C"/>
    <w:rsid w:val="00483BC2"/>
    <w:rsid w:val="00483D74"/>
    <w:rsid w:val="00483F88"/>
    <w:rsid w:val="004843D7"/>
    <w:rsid w:val="00485615"/>
    <w:rsid w:val="00486258"/>
    <w:rsid w:val="0048626E"/>
    <w:rsid w:val="004865CD"/>
    <w:rsid w:val="00486D25"/>
    <w:rsid w:val="00487B10"/>
    <w:rsid w:val="004906D0"/>
    <w:rsid w:val="004911D0"/>
    <w:rsid w:val="00491610"/>
    <w:rsid w:val="00492386"/>
    <w:rsid w:val="00493306"/>
    <w:rsid w:val="0049332A"/>
    <w:rsid w:val="00494221"/>
    <w:rsid w:val="00494368"/>
    <w:rsid w:val="0049483B"/>
    <w:rsid w:val="00495574"/>
    <w:rsid w:val="00495D3F"/>
    <w:rsid w:val="00496786"/>
    <w:rsid w:val="004974EF"/>
    <w:rsid w:val="00497716"/>
    <w:rsid w:val="00497DD9"/>
    <w:rsid w:val="004A13F5"/>
    <w:rsid w:val="004A29AB"/>
    <w:rsid w:val="004A4343"/>
    <w:rsid w:val="004A4374"/>
    <w:rsid w:val="004A5CA5"/>
    <w:rsid w:val="004A74E6"/>
    <w:rsid w:val="004A755E"/>
    <w:rsid w:val="004B00EA"/>
    <w:rsid w:val="004B15C4"/>
    <w:rsid w:val="004B1660"/>
    <w:rsid w:val="004B2125"/>
    <w:rsid w:val="004B2C8E"/>
    <w:rsid w:val="004B2CC5"/>
    <w:rsid w:val="004B3137"/>
    <w:rsid w:val="004B3B17"/>
    <w:rsid w:val="004B3D14"/>
    <w:rsid w:val="004B4262"/>
    <w:rsid w:val="004B7CAA"/>
    <w:rsid w:val="004B7E47"/>
    <w:rsid w:val="004C02E7"/>
    <w:rsid w:val="004C06BC"/>
    <w:rsid w:val="004C3CC1"/>
    <w:rsid w:val="004C4393"/>
    <w:rsid w:val="004C4E00"/>
    <w:rsid w:val="004C537C"/>
    <w:rsid w:val="004C5BBE"/>
    <w:rsid w:val="004C6F30"/>
    <w:rsid w:val="004C7016"/>
    <w:rsid w:val="004D04DD"/>
    <w:rsid w:val="004D63B4"/>
    <w:rsid w:val="004D667C"/>
    <w:rsid w:val="004E0C79"/>
    <w:rsid w:val="004E502B"/>
    <w:rsid w:val="004E60C3"/>
    <w:rsid w:val="004E653C"/>
    <w:rsid w:val="004E6560"/>
    <w:rsid w:val="004E6FB8"/>
    <w:rsid w:val="004E762E"/>
    <w:rsid w:val="004E7DB7"/>
    <w:rsid w:val="004F0043"/>
    <w:rsid w:val="004F14F1"/>
    <w:rsid w:val="004F1B93"/>
    <w:rsid w:val="004F2320"/>
    <w:rsid w:val="004F27B3"/>
    <w:rsid w:val="004F4692"/>
    <w:rsid w:val="004F5591"/>
    <w:rsid w:val="004F6583"/>
    <w:rsid w:val="004F6592"/>
    <w:rsid w:val="004F758A"/>
    <w:rsid w:val="004F792B"/>
    <w:rsid w:val="004F7D42"/>
    <w:rsid w:val="0050021D"/>
    <w:rsid w:val="0050064F"/>
    <w:rsid w:val="00501E4E"/>
    <w:rsid w:val="0050247C"/>
    <w:rsid w:val="00502A46"/>
    <w:rsid w:val="00502FBB"/>
    <w:rsid w:val="0050307C"/>
    <w:rsid w:val="005036EF"/>
    <w:rsid w:val="00503D1C"/>
    <w:rsid w:val="00503ECD"/>
    <w:rsid w:val="00504AE5"/>
    <w:rsid w:val="00505447"/>
    <w:rsid w:val="00506B57"/>
    <w:rsid w:val="00511575"/>
    <w:rsid w:val="00513C4B"/>
    <w:rsid w:val="00515321"/>
    <w:rsid w:val="00515931"/>
    <w:rsid w:val="00515972"/>
    <w:rsid w:val="00515B99"/>
    <w:rsid w:val="00520607"/>
    <w:rsid w:val="00520786"/>
    <w:rsid w:val="005218FC"/>
    <w:rsid w:val="00522171"/>
    <w:rsid w:val="00522924"/>
    <w:rsid w:val="0052339E"/>
    <w:rsid w:val="00523B77"/>
    <w:rsid w:val="00525601"/>
    <w:rsid w:val="0052673B"/>
    <w:rsid w:val="005269BF"/>
    <w:rsid w:val="0052706C"/>
    <w:rsid w:val="00527101"/>
    <w:rsid w:val="00530804"/>
    <w:rsid w:val="0053089B"/>
    <w:rsid w:val="00531338"/>
    <w:rsid w:val="00532F6A"/>
    <w:rsid w:val="0053306F"/>
    <w:rsid w:val="005332DD"/>
    <w:rsid w:val="00533EB2"/>
    <w:rsid w:val="00534F66"/>
    <w:rsid w:val="0053541D"/>
    <w:rsid w:val="0053571D"/>
    <w:rsid w:val="005361B2"/>
    <w:rsid w:val="005368A6"/>
    <w:rsid w:val="005368E7"/>
    <w:rsid w:val="00537E27"/>
    <w:rsid w:val="0054129A"/>
    <w:rsid w:val="0054279E"/>
    <w:rsid w:val="00542B03"/>
    <w:rsid w:val="00542DB8"/>
    <w:rsid w:val="00543AA2"/>
    <w:rsid w:val="00543DDE"/>
    <w:rsid w:val="005453B3"/>
    <w:rsid w:val="00546C1E"/>
    <w:rsid w:val="00550118"/>
    <w:rsid w:val="00550DC1"/>
    <w:rsid w:val="00550E43"/>
    <w:rsid w:val="00551716"/>
    <w:rsid w:val="00551982"/>
    <w:rsid w:val="00552180"/>
    <w:rsid w:val="0055272F"/>
    <w:rsid w:val="00555543"/>
    <w:rsid w:val="00555DDA"/>
    <w:rsid w:val="0055668D"/>
    <w:rsid w:val="00562A3E"/>
    <w:rsid w:val="00563403"/>
    <w:rsid w:val="005636D2"/>
    <w:rsid w:val="00564F68"/>
    <w:rsid w:val="005664B7"/>
    <w:rsid w:val="0056677E"/>
    <w:rsid w:val="005701CE"/>
    <w:rsid w:val="00570C58"/>
    <w:rsid w:val="00570DDC"/>
    <w:rsid w:val="00571003"/>
    <w:rsid w:val="005719BB"/>
    <w:rsid w:val="00571CBA"/>
    <w:rsid w:val="00572CBF"/>
    <w:rsid w:val="00574588"/>
    <w:rsid w:val="00574F34"/>
    <w:rsid w:val="005757F2"/>
    <w:rsid w:val="005760DF"/>
    <w:rsid w:val="00576907"/>
    <w:rsid w:val="00577248"/>
    <w:rsid w:val="00577A4C"/>
    <w:rsid w:val="005827D9"/>
    <w:rsid w:val="00582F38"/>
    <w:rsid w:val="00583072"/>
    <w:rsid w:val="00583527"/>
    <w:rsid w:val="00583ECC"/>
    <w:rsid w:val="00584012"/>
    <w:rsid w:val="005841F0"/>
    <w:rsid w:val="005847AE"/>
    <w:rsid w:val="00584A2A"/>
    <w:rsid w:val="00584C0A"/>
    <w:rsid w:val="00584EA9"/>
    <w:rsid w:val="00585F36"/>
    <w:rsid w:val="005863AB"/>
    <w:rsid w:val="00586AD9"/>
    <w:rsid w:val="00587266"/>
    <w:rsid w:val="0058727F"/>
    <w:rsid w:val="00587761"/>
    <w:rsid w:val="00590B56"/>
    <w:rsid w:val="00591681"/>
    <w:rsid w:val="00592682"/>
    <w:rsid w:val="00592AD1"/>
    <w:rsid w:val="00593D01"/>
    <w:rsid w:val="00594271"/>
    <w:rsid w:val="005944A3"/>
    <w:rsid w:val="00596580"/>
    <w:rsid w:val="00597833"/>
    <w:rsid w:val="005A07F2"/>
    <w:rsid w:val="005A08B8"/>
    <w:rsid w:val="005A0FEC"/>
    <w:rsid w:val="005A133A"/>
    <w:rsid w:val="005A164F"/>
    <w:rsid w:val="005A1E5C"/>
    <w:rsid w:val="005A2BE2"/>
    <w:rsid w:val="005A4EEB"/>
    <w:rsid w:val="005A54FE"/>
    <w:rsid w:val="005A641C"/>
    <w:rsid w:val="005A69F9"/>
    <w:rsid w:val="005A6CD4"/>
    <w:rsid w:val="005A72BB"/>
    <w:rsid w:val="005B098F"/>
    <w:rsid w:val="005B0A7A"/>
    <w:rsid w:val="005B3AB5"/>
    <w:rsid w:val="005B5B1B"/>
    <w:rsid w:val="005B650F"/>
    <w:rsid w:val="005B75FC"/>
    <w:rsid w:val="005C11E3"/>
    <w:rsid w:val="005C17E5"/>
    <w:rsid w:val="005C1AD4"/>
    <w:rsid w:val="005C307A"/>
    <w:rsid w:val="005C318B"/>
    <w:rsid w:val="005C3FE0"/>
    <w:rsid w:val="005C5192"/>
    <w:rsid w:val="005C732F"/>
    <w:rsid w:val="005C7910"/>
    <w:rsid w:val="005D060A"/>
    <w:rsid w:val="005D13A3"/>
    <w:rsid w:val="005D1CC0"/>
    <w:rsid w:val="005D1D19"/>
    <w:rsid w:val="005D1F86"/>
    <w:rsid w:val="005D2FE2"/>
    <w:rsid w:val="005D53F1"/>
    <w:rsid w:val="005D58CF"/>
    <w:rsid w:val="005D5B48"/>
    <w:rsid w:val="005D6345"/>
    <w:rsid w:val="005D6B74"/>
    <w:rsid w:val="005E0384"/>
    <w:rsid w:val="005E09B7"/>
    <w:rsid w:val="005E10BB"/>
    <w:rsid w:val="005E198B"/>
    <w:rsid w:val="005E2CB4"/>
    <w:rsid w:val="005E2E3A"/>
    <w:rsid w:val="005E44B2"/>
    <w:rsid w:val="005E4915"/>
    <w:rsid w:val="005E52AE"/>
    <w:rsid w:val="005E6BE3"/>
    <w:rsid w:val="005E7430"/>
    <w:rsid w:val="005E7721"/>
    <w:rsid w:val="005F0320"/>
    <w:rsid w:val="005F1459"/>
    <w:rsid w:val="005F1BAB"/>
    <w:rsid w:val="005F1D5D"/>
    <w:rsid w:val="005F386A"/>
    <w:rsid w:val="005F5A62"/>
    <w:rsid w:val="005F66E4"/>
    <w:rsid w:val="005F77F7"/>
    <w:rsid w:val="0060072A"/>
    <w:rsid w:val="00600846"/>
    <w:rsid w:val="006009D0"/>
    <w:rsid w:val="00600B62"/>
    <w:rsid w:val="00601864"/>
    <w:rsid w:val="006018F5"/>
    <w:rsid w:val="006038B5"/>
    <w:rsid w:val="006047C5"/>
    <w:rsid w:val="0060517A"/>
    <w:rsid w:val="00607458"/>
    <w:rsid w:val="006075D0"/>
    <w:rsid w:val="006078FA"/>
    <w:rsid w:val="006105BB"/>
    <w:rsid w:val="00611793"/>
    <w:rsid w:val="00612F83"/>
    <w:rsid w:val="006132F7"/>
    <w:rsid w:val="00616549"/>
    <w:rsid w:val="00617430"/>
    <w:rsid w:val="00620493"/>
    <w:rsid w:val="0062091A"/>
    <w:rsid w:val="00620B4B"/>
    <w:rsid w:val="0062114B"/>
    <w:rsid w:val="006221A9"/>
    <w:rsid w:val="00623A9A"/>
    <w:rsid w:val="006250A0"/>
    <w:rsid w:val="0062637D"/>
    <w:rsid w:val="00630093"/>
    <w:rsid w:val="00631E10"/>
    <w:rsid w:val="00632473"/>
    <w:rsid w:val="00634902"/>
    <w:rsid w:val="00635097"/>
    <w:rsid w:val="0063522D"/>
    <w:rsid w:val="0063589D"/>
    <w:rsid w:val="006378BA"/>
    <w:rsid w:val="00637954"/>
    <w:rsid w:val="006400CB"/>
    <w:rsid w:val="006416A3"/>
    <w:rsid w:val="006443C5"/>
    <w:rsid w:val="00644BF9"/>
    <w:rsid w:val="0064543F"/>
    <w:rsid w:val="00645C19"/>
    <w:rsid w:val="00645E5D"/>
    <w:rsid w:val="00646EBF"/>
    <w:rsid w:val="00646EE6"/>
    <w:rsid w:val="0065089A"/>
    <w:rsid w:val="00651134"/>
    <w:rsid w:val="006518BE"/>
    <w:rsid w:val="0065209C"/>
    <w:rsid w:val="00652257"/>
    <w:rsid w:val="0065232F"/>
    <w:rsid w:val="00652771"/>
    <w:rsid w:val="00652DF2"/>
    <w:rsid w:val="00652F77"/>
    <w:rsid w:val="0065407F"/>
    <w:rsid w:val="00654149"/>
    <w:rsid w:val="00654446"/>
    <w:rsid w:val="006551F9"/>
    <w:rsid w:val="00655B46"/>
    <w:rsid w:val="00655E18"/>
    <w:rsid w:val="00656E89"/>
    <w:rsid w:val="00657615"/>
    <w:rsid w:val="00657B6B"/>
    <w:rsid w:val="006608C8"/>
    <w:rsid w:val="0066183E"/>
    <w:rsid w:val="00661C91"/>
    <w:rsid w:val="00662039"/>
    <w:rsid w:val="0066247F"/>
    <w:rsid w:val="00666F07"/>
    <w:rsid w:val="00667B7E"/>
    <w:rsid w:val="00670827"/>
    <w:rsid w:val="00672581"/>
    <w:rsid w:val="00672EAA"/>
    <w:rsid w:val="00673DDD"/>
    <w:rsid w:val="00673EF1"/>
    <w:rsid w:val="00674231"/>
    <w:rsid w:val="00674DED"/>
    <w:rsid w:val="006750C6"/>
    <w:rsid w:val="0067757D"/>
    <w:rsid w:val="006806E2"/>
    <w:rsid w:val="00680C5D"/>
    <w:rsid w:val="006821AB"/>
    <w:rsid w:val="006823E1"/>
    <w:rsid w:val="00686F56"/>
    <w:rsid w:val="006874FC"/>
    <w:rsid w:val="00687B11"/>
    <w:rsid w:val="006902A5"/>
    <w:rsid w:val="006906F6"/>
    <w:rsid w:val="00690722"/>
    <w:rsid w:val="006918B8"/>
    <w:rsid w:val="00692E46"/>
    <w:rsid w:val="00692EC8"/>
    <w:rsid w:val="00693074"/>
    <w:rsid w:val="00694B2F"/>
    <w:rsid w:val="0069603D"/>
    <w:rsid w:val="00696148"/>
    <w:rsid w:val="00696414"/>
    <w:rsid w:val="0069654A"/>
    <w:rsid w:val="006965F9"/>
    <w:rsid w:val="00696921"/>
    <w:rsid w:val="00696F37"/>
    <w:rsid w:val="006A10CD"/>
    <w:rsid w:val="006A1F26"/>
    <w:rsid w:val="006A2892"/>
    <w:rsid w:val="006A390E"/>
    <w:rsid w:val="006A3937"/>
    <w:rsid w:val="006A3D16"/>
    <w:rsid w:val="006A41C2"/>
    <w:rsid w:val="006A479C"/>
    <w:rsid w:val="006A4A64"/>
    <w:rsid w:val="006A4F15"/>
    <w:rsid w:val="006A5414"/>
    <w:rsid w:val="006A5425"/>
    <w:rsid w:val="006A5E19"/>
    <w:rsid w:val="006A5F90"/>
    <w:rsid w:val="006A6D22"/>
    <w:rsid w:val="006A729A"/>
    <w:rsid w:val="006A7BC0"/>
    <w:rsid w:val="006B0260"/>
    <w:rsid w:val="006B0F3A"/>
    <w:rsid w:val="006B1647"/>
    <w:rsid w:val="006B1725"/>
    <w:rsid w:val="006B1866"/>
    <w:rsid w:val="006B306A"/>
    <w:rsid w:val="006B308E"/>
    <w:rsid w:val="006B44B6"/>
    <w:rsid w:val="006B45F8"/>
    <w:rsid w:val="006B4E59"/>
    <w:rsid w:val="006B6413"/>
    <w:rsid w:val="006B6E2D"/>
    <w:rsid w:val="006B6EC8"/>
    <w:rsid w:val="006C0A1D"/>
    <w:rsid w:val="006C0ED8"/>
    <w:rsid w:val="006C0F23"/>
    <w:rsid w:val="006C1CFE"/>
    <w:rsid w:val="006C23FD"/>
    <w:rsid w:val="006C2727"/>
    <w:rsid w:val="006C38A0"/>
    <w:rsid w:val="006C3E90"/>
    <w:rsid w:val="006C3FE6"/>
    <w:rsid w:val="006C42C4"/>
    <w:rsid w:val="006C4FCC"/>
    <w:rsid w:val="006C5227"/>
    <w:rsid w:val="006C5A19"/>
    <w:rsid w:val="006C5E36"/>
    <w:rsid w:val="006C6301"/>
    <w:rsid w:val="006C6803"/>
    <w:rsid w:val="006D1808"/>
    <w:rsid w:val="006D2656"/>
    <w:rsid w:val="006D3EB3"/>
    <w:rsid w:val="006D4991"/>
    <w:rsid w:val="006D5A48"/>
    <w:rsid w:val="006D674E"/>
    <w:rsid w:val="006D6F4D"/>
    <w:rsid w:val="006E0DFB"/>
    <w:rsid w:val="006E0FCE"/>
    <w:rsid w:val="006E14F3"/>
    <w:rsid w:val="006E1955"/>
    <w:rsid w:val="006E2C48"/>
    <w:rsid w:val="006E321A"/>
    <w:rsid w:val="006E3E62"/>
    <w:rsid w:val="006E486D"/>
    <w:rsid w:val="006E6E5B"/>
    <w:rsid w:val="006E71E8"/>
    <w:rsid w:val="006E79A1"/>
    <w:rsid w:val="006F03D7"/>
    <w:rsid w:val="006F17E4"/>
    <w:rsid w:val="006F1F01"/>
    <w:rsid w:val="006F2914"/>
    <w:rsid w:val="006F2CE3"/>
    <w:rsid w:val="006F3290"/>
    <w:rsid w:val="006F349C"/>
    <w:rsid w:val="006F4CE7"/>
    <w:rsid w:val="006F6518"/>
    <w:rsid w:val="006F748B"/>
    <w:rsid w:val="007005F5"/>
    <w:rsid w:val="0070253D"/>
    <w:rsid w:val="00702A55"/>
    <w:rsid w:val="00702EFC"/>
    <w:rsid w:val="007032DB"/>
    <w:rsid w:val="007042EA"/>
    <w:rsid w:val="007051FB"/>
    <w:rsid w:val="0070554A"/>
    <w:rsid w:val="007057C6"/>
    <w:rsid w:val="00705A82"/>
    <w:rsid w:val="00705A9D"/>
    <w:rsid w:val="00705E37"/>
    <w:rsid w:val="00706431"/>
    <w:rsid w:val="00712120"/>
    <w:rsid w:val="00712A9F"/>
    <w:rsid w:val="0071487D"/>
    <w:rsid w:val="00714EC1"/>
    <w:rsid w:val="00714FE8"/>
    <w:rsid w:val="0071611A"/>
    <w:rsid w:val="0071724B"/>
    <w:rsid w:val="00717678"/>
    <w:rsid w:val="007177F5"/>
    <w:rsid w:val="00720195"/>
    <w:rsid w:val="00721EA0"/>
    <w:rsid w:val="00722831"/>
    <w:rsid w:val="00722E58"/>
    <w:rsid w:val="00724072"/>
    <w:rsid w:val="00724A69"/>
    <w:rsid w:val="00725738"/>
    <w:rsid w:val="00725829"/>
    <w:rsid w:val="007268B7"/>
    <w:rsid w:val="00726ADD"/>
    <w:rsid w:val="00730D1C"/>
    <w:rsid w:val="00731690"/>
    <w:rsid w:val="00731F8D"/>
    <w:rsid w:val="007320E8"/>
    <w:rsid w:val="00732CF4"/>
    <w:rsid w:val="0073340E"/>
    <w:rsid w:val="007337E5"/>
    <w:rsid w:val="00734B2B"/>
    <w:rsid w:val="00735F89"/>
    <w:rsid w:val="00736870"/>
    <w:rsid w:val="0073771E"/>
    <w:rsid w:val="0074144C"/>
    <w:rsid w:val="00741578"/>
    <w:rsid w:val="00742978"/>
    <w:rsid w:val="00742A48"/>
    <w:rsid w:val="00744623"/>
    <w:rsid w:val="007446A6"/>
    <w:rsid w:val="00744900"/>
    <w:rsid w:val="00747DD6"/>
    <w:rsid w:val="007503EC"/>
    <w:rsid w:val="007504F3"/>
    <w:rsid w:val="007510DF"/>
    <w:rsid w:val="00751137"/>
    <w:rsid w:val="0075125C"/>
    <w:rsid w:val="007519E0"/>
    <w:rsid w:val="0075363B"/>
    <w:rsid w:val="0075468D"/>
    <w:rsid w:val="00755D43"/>
    <w:rsid w:val="00757D2D"/>
    <w:rsid w:val="00760561"/>
    <w:rsid w:val="00761D75"/>
    <w:rsid w:val="00763492"/>
    <w:rsid w:val="007637BA"/>
    <w:rsid w:val="007637CC"/>
    <w:rsid w:val="007645D7"/>
    <w:rsid w:val="00764667"/>
    <w:rsid w:val="00764C1A"/>
    <w:rsid w:val="0076689B"/>
    <w:rsid w:val="00770C29"/>
    <w:rsid w:val="007713E7"/>
    <w:rsid w:val="007717E5"/>
    <w:rsid w:val="00773100"/>
    <w:rsid w:val="00773CAC"/>
    <w:rsid w:val="007748E7"/>
    <w:rsid w:val="0077525B"/>
    <w:rsid w:val="00775BFA"/>
    <w:rsid w:val="007768D5"/>
    <w:rsid w:val="00777834"/>
    <w:rsid w:val="00781077"/>
    <w:rsid w:val="00781ADB"/>
    <w:rsid w:val="00781BC2"/>
    <w:rsid w:val="00783A13"/>
    <w:rsid w:val="00784DFE"/>
    <w:rsid w:val="0078558F"/>
    <w:rsid w:val="00785C1D"/>
    <w:rsid w:val="00786321"/>
    <w:rsid w:val="0078673B"/>
    <w:rsid w:val="00786D7C"/>
    <w:rsid w:val="0078789C"/>
    <w:rsid w:val="0079060B"/>
    <w:rsid w:val="00790E5B"/>
    <w:rsid w:val="007927FD"/>
    <w:rsid w:val="00793214"/>
    <w:rsid w:val="00796734"/>
    <w:rsid w:val="007A08C4"/>
    <w:rsid w:val="007A0C63"/>
    <w:rsid w:val="007A11CC"/>
    <w:rsid w:val="007A1AE7"/>
    <w:rsid w:val="007A1DD7"/>
    <w:rsid w:val="007A24BF"/>
    <w:rsid w:val="007A266F"/>
    <w:rsid w:val="007A3492"/>
    <w:rsid w:val="007A3552"/>
    <w:rsid w:val="007A4E2B"/>
    <w:rsid w:val="007A571A"/>
    <w:rsid w:val="007A7E73"/>
    <w:rsid w:val="007B18B0"/>
    <w:rsid w:val="007B29AD"/>
    <w:rsid w:val="007B2A03"/>
    <w:rsid w:val="007B2D81"/>
    <w:rsid w:val="007B33BC"/>
    <w:rsid w:val="007B3DC8"/>
    <w:rsid w:val="007B4A94"/>
    <w:rsid w:val="007B4D88"/>
    <w:rsid w:val="007B5777"/>
    <w:rsid w:val="007B5D44"/>
    <w:rsid w:val="007B7135"/>
    <w:rsid w:val="007B76C3"/>
    <w:rsid w:val="007B78F7"/>
    <w:rsid w:val="007B7A60"/>
    <w:rsid w:val="007C08C5"/>
    <w:rsid w:val="007C0DAB"/>
    <w:rsid w:val="007C174A"/>
    <w:rsid w:val="007C1DB4"/>
    <w:rsid w:val="007C211C"/>
    <w:rsid w:val="007C24F2"/>
    <w:rsid w:val="007C27B6"/>
    <w:rsid w:val="007C37E3"/>
    <w:rsid w:val="007C47F4"/>
    <w:rsid w:val="007C53FC"/>
    <w:rsid w:val="007C78EC"/>
    <w:rsid w:val="007C78F8"/>
    <w:rsid w:val="007C7A83"/>
    <w:rsid w:val="007D038C"/>
    <w:rsid w:val="007D22A2"/>
    <w:rsid w:val="007D2D1B"/>
    <w:rsid w:val="007D41F7"/>
    <w:rsid w:val="007D438D"/>
    <w:rsid w:val="007D4B34"/>
    <w:rsid w:val="007D6823"/>
    <w:rsid w:val="007D7159"/>
    <w:rsid w:val="007D78C9"/>
    <w:rsid w:val="007D7A15"/>
    <w:rsid w:val="007E0271"/>
    <w:rsid w:val="007E1230"/>
    <w:rsid w:val="007E17E7"/>
    <w:rsid w:val="007E2772"/>
    <w:rsid w:val="007E2C06"/>
    <w:rsid w:val="007E3280"/>
    <w:rsid w:val="007E4013"/>
    <w:rsid w:val="007E431F"/>
    <w:rsid w:val="007F06E2"/>
    <w:rsid w:val="007F3263"/>
    <w:rsid w:val="007F4CDC"/>
    <w:rsid w:val="007F5548"/>
    <w:rsid w:val="007F63ED"/>
    <w:rsid w:val="007F66CF"/>
    <w:rsid w:val="00800EF7"/>
    <w:rsid w:val="00801506"/>
    <w:rsid w:val="008038FD"/>
    <w:rsid w:val="008039E3"/>
    <w:rsid w:val="0080444D"/>
    <w:rsid w:val="0080533D"/>
    <w:rsid w:val="00805E6E"/>
    <w:rsid w:val="008075B9"/>
    <w:rsid w:val="00807720"/>
    <w:rsid w:val="00810CBB"/>
    <w:rsid w:val="00810CFB"/>
    <w:rsid w:val="00811239"/>
    <w:rsid w:val="00811AE3"/>
    <w:rsid w:val="00811EBE"/>
    <w:rsid w:val="00811EEF"/>
    <w:rsid w:val="00812338"/>
    <w:rsid w:val="0081265F"/>
    <w:rsid w:val="00814563"/>
    <w:rsid w:val="00814643"/>
    <w:rsid w:val="00815EC2"/>
    <w:rsid w:val="0081646C"/>
    <w:rsid w:val="00816709"/>
    <w:rsid w:val="008202B3"/>
    <w:rsid w:val="00820C64"/>
    <w:rsid w:val="00820EC8"/>
    <w:rsid w:val="008210C8"/>
    <w:rsid w:val="008210FE"/>
    <w:rsid w:val="00822418"/>
    <w:rsid w:val="00822879"/>
    <w:rsid w:val="008236DB"/>
    <w:rsid w:val="00826EAD"/>
    <w:rsid w:val="008277F5"/>
    <w:rsid w:val="00830523"/>
    <w:rsid w:val="0083055D"/>
    <w:rsid w:val="008307D9"/>
    <w:rsid w:val="00830990"/>
    <w:rsid w:val="00831417"/>
    <w:rsid w:val="008320E1"/>
    <w:rsid w:val="00834A50"/>
    <w:rsid w:val="00835AFE"/>
    <w:rsid w:val="00836E53"/>
    <w:rsid w:val="00837A3C"/>
    <w:rsid w:val="008402CE"/>
    <w:rsid w:val="008411F7"/>
    <w:rsid w:val="00841714"/>
    <w:rsid w:val="00841A32"/>
    <w:rsid w:val="00841D36"/>
    <w:rsid w:val="0084308C"/>
    <w:rsid w:val="0084512C"/>
    <w:rsid w:val="0084585A"/>
    <w:rsid w:val="00845C14"/>
    <w:rsid w:val="00846A15"/>
    <w:rsid w:val="00847512"/>
    <w:rsid w:val="008475AE"/>
    <w:rsid w:val="0084761E"/>
    <w:rsid w:val="008477EB"/>
    <w:rsid w:val="0085079C"/>
    <w:rsid w:val="00850B25"/>
    <w:rsid w:val="00851D4B"/>
    <w:rsid w:val="008522A9"/>
    <w:rsid w:val="00855511"/>
    <w:rsid w:val="00855755"/>
    <w:rsid w:val="00855AD6"/>
    <w:rsid w:val="00855FD9"/>
    <w:rsid w:val="008575FB"/>
    <w:rsid w:val="0085762F"/>
    <w:rsid w:val="00857D60"/>
    <w:rsid w:val="00860290"/>
    <w:rsid w:val="00861150"/>
    <w:rsid w:val="008615E8"/>
    <w:rsid w:val="00861787"/>
    <w:rsid w:val="00862717"/>
    <w:rsid w:val="0086319B"/>
    <w:rsid w:val="00863919"/>
    <w:rsid w:val="0086493E"/>
    <w:rsid w:val="00864D17"/>
    <w:rsid w:val="008661A1"/>
    <w:rsid w:val="00866A35"/>
    <w:rsid w:val="00866D05"/>
    <w:rsid w:val="008670C2"/>
    <w:rsid w:val="008677CF"/>
    <w:rsid w:val="00867D88"/>
    <w:rsid w:val="00870411"/>
    <w:rsid w:val="0087084E"/>
    <w:rsid w:val="00870F07"/>
    <w:rsid w:val="00871253"/>
    <w:rsid w:val="0087201D"/>
    <w:rsid w:val="008723ED"/>
    <w:rsid w:val="00873906"/>
    <w:rsid w:val="008754C3"/>
    <w:rsid w:val="0087571D"/>
    <w:rsid w:val="00875C31"/>
    <w:rsid w:val="00880FD8"/>
    <w:rsid w:val="0088460B"/>
    <w:rsid w:val="00884F8F"/>
    <w:rsid w:val="00885C29"/>
    <w:rsid w:val="00885FDF"/>
    <w:rsid w:val="008911C9"/>
    <w:rsid w:val="00892529"/>
    <w:rsid w:val="00893142"/>
    <w:rsid w:val="008946F9"/>
    <w:rsid w:val="008950C1"/>
    <w:rsid w:val="008960DA"/>
    <w:rsid w:val="008A0202"/>
    <w:rsid w:val="008A02D7"/>
    <w:rsid w:val="008A1087"/>
    <w:rsid w:val="008A1849"/>
    <w:rsid w:val="008A36E5"/>
    <w:rsid w:val="008A3996"/>
    <w:rsid w:val="008A3B9C"/>
    <w:rsid w:val="008A4896"/>
    <w:rsid w:val="008A5A42"/>
    <w:rsid w:val="008A7F69"/>
    <w:rsid w:val="008B065E"/>
    <w:rsid w:val="008B1909"/>
    <w:rsid w:val="008B2230"/>
    <w:rsid w:val="008B3579"/>
    <w:rsid w:val="008B3A5C"/>
    <w:rsid w:val="008B3C27"/>
    <w:rsid w:val="008B4E22"/>
    <w:rsid w:val="008B5587"/>
    <w:rsid w:val="008B5854"/>
    <w:rsid w:val="008B75EB"/>
    <w:rsid w:val="008C0010"/>
    <w:rsid w:val="008C088B"/>
    <w:rsid w:val="008C0AC3"/>
    <w:rsid w:val="008C1076"/>
    <w:rsid w:val="008C14F6"/>
    <w:rsid w:val="008C221B"/>
    <w:rsid w:val="008C2888"/>
    <w:rsid w:val="008C4099"/>
    <w:rsid w:val="008C4EC4"/>
    <w:rsid w:val="008C5350"/>
    <w:rsid w:val="008C55C7"/>
    <w:rsid w:val="008C6511"/>
    <w:rsid w:val="008C7E85"/>
    <w:rsid w:val="008D0E13"/>
    <w:rsid w:val="008D14E4"/>
    <w:rsid w:val="008D1DF3"/>
    <w:rsid w:val="008D50BC"/>
    <w:rsid w:val="008D571F"/>
    <w:rsid w:val="008D5E5C"/>
    <w:rsid w:val="008D62F6"/>
    <w:rsid w:val="008D7599"/>
    <w:rsid w:val="008D7786"/>
    <w:rsid w:val="008D79B8"/>
    <w:rsid w:val="008D7F53"/>
    <w:rsid w:val="008E0724"/>
    <w:rsid w:val="008E22BE"/>
    <w:rsid w:val="008E3F20"/>
    <w:rsid w:val="008E49D8"/>
    <w:rsid w:val="008E4C2C"/>
    <w:rsid w:val="008E57E8"/>
    <w:rsid w:val="008E60FB"/>
    <w:rsid w:val="008E6170"/>
    <w:rsid w:val="008E6B81"/>
    <w:rsid w:val="008E6D68"/>
    <w:rsid w:val="008F0155"/>
    <w:rsid w:val="008F077F"/>
    <w:rsid w:val="008F0C0B"/>
    <w:rsid w:val="008F2C65"/>
    <w:rsid w:val="008F2EC4"/>
    <w:rsid w:val="008F3B3D"/>
    <w:rsid w:val="008F3F36"/>
    <w:rsid w:val="008F3F8B"/>
    <w:rsid w:val="008F43A3"/>
    <w:rsid w:val="008F5B02"/>
    <w:rsid w:val="008F6873"/>
    <w:rsid w:val="008F68C3"/>
    <w:rsid w:val="008F6CEE"/>
    <w:rsid w:val="008F7134"/>
    <w:rsid w:val="008F73D8"/>
    <w:rsid w:val="00900191"/>
    <w:rsid w:val="00900257"/>
    <w:rsid w:val="00901217"/>
    <w:rsid w:val="0090176A"/>
    <w:rsid w:val="00901787"/>
    <w:rsid w:val="0090183B"/>
    <w:rsid w:val="00902123"/>
    <w:rsid w:val="009022B9"/>
    <w:rsid w:val="009023A9"/>
    <w:rsid w:val="0090292A"/>
    <w:rsid w:val="009049C8"/>
    <w:rsid w:val="00904BD4"/>
    <w:rsid w:val="00910558"/>
    <w:rsid w:val="009107C1"/>
    <w:rsid w:val="00912247"/>
    <w:rsid w:val="00912B04"/>
    <w:rsid w:val="00912C06"/>
    <w:rsid w:val="00913EC0"/>
    <w:rsid w:val="0091491C"/>
    <w:rsid w:val="00915829"/>
    <w:rsid w:val="00917CCE"/>
    <w:rsid w:val="00921612"/>
    <w:rsid w:val="009244ED"/>
    <w:rsid w:val="0092453D"/>
    <w:rsid w:val="00925511"/>
    <w:rsid w:val="00925B0E"/>
    <w:rsid w:val="00925DCD"/>
    <w:rsid w:val="0092713A"/>
    <w:rsid w:val="009275F1"/>
    <w:rsid w:val="009308CD"/>
    <w:rsid w:val="009320DE"/>
    <w:rsid w:val="0093223A"/>
    <w:rsid w:val="009324CC"/>
    <w:rsid w:val="00932EC5"/>
    <w:rsid w:val="00933354"/>
    <w:rsid w:val="0093432C"/>
    <w:rsid w:val="00935ADF"/>
    <w:rsid w:val="00935CA6"/>
    <w:rsid w:val="00936D6E"/>
    <w:rsid w:val="00940513"/>
    <w:rsid w:val="00940A37"/>
    <w:rsid w:val="00940D4F"/>
    <w:rsid w:val="009414EC"/>
    <w:rsid w:val="00941FAC"/>
    <w:rsid w:val="009421CA"/>
    <w:rsid w:val="0094270E"/>
    <w:rsid w:val="00942D1D"/>
    <w:rsid w:val="00943528"/>
    <w:rsid w:val="009445DB"/>
    <w:rsid w:val="00945B83"/>
    <w:rsid w:val="00945BD1"/>
    <w:rsid w:val="00946005"/>
    <w:rsid w:val="00946442"/>
    <w:rsid w:val="009473ED"/>
    <w:rsid w:val="009500F4"/>
    <w:rsid w:val="00951304"/>
    <w:rsid w:val="009517FF"/>
    <w:rsid w:val="00952067"/>
    <w:rsid w:val="009547FF"/>
    <w:rsid w:val="009548AE"/>
    <w:rsid w:val="00955031"/>
    <w:rsid w:val="0095594C"/>
    <w:rsid w:val="00956750"/>
    <w:rsid w:val="0095685D"/>
    <w:rsid w:val="00956BF3"/>
    <w:rsid w:val="00957078"/>
    <w:rsid w:val="0095749E"/>
    <w:rsid w:val="009576DC"/>
    <w:rsid w:val="0095770C"/>
    <w:rsid w:val="0095771A"/>
    <w:rsid w:val="00957777"/>
    <w:rsid w:val="0096043C"/>
    <w:rsid w:val="00961A6D"/>
    <w:rsid w:val="00962311"/>
    <w:rsid w:val="00962AB7"/>
    <w:rsid w:val="009633AF"/>
    <w:rsid w:val="00963C11"/>
    <w:rsid w:val="00963D32"/>
    <w:rsid w:val="00964565"/>
    <w:rsid w:val="00964DC6"/>
    <w:rsid w:val="00966E7E"/>
    <w:rsid w:val="00966F1F"/>
    <w:rsid w:val="009675D2"/>
    <w:rsid w:val="0096761B"/>
    <w:rsid w:val="00967780"/>
    <w:rsid w:val="0097050E"/>
    <w:rsid w:val="00971562"/>
    <w:rsid w:val="00971843"/>
    <w:rsid w:val="00973045"/>
    <w:rsid w:val="00973FD2"/>
    <w:rsid w:val="00975B0E"/>
    <w:rsid w:val="00980137"/>
    <w:rsid w:val="00982529"/>
    <w:rsid w:val="00982A98"/>
    <w:rsid w:val="009857DE"/>
    <w:rsid w:val="00985A2F"/>
    <w:rsid w:val="009861B9"/>
    <w:rsid w:val="00987BF3"/>
    <w:rsid w:val="00987E96"/>
    <w:rsid w:val="009916C7"/>
    <w:rsid w:val="00991C06"/>
    <w:rsid w:val="00993452"/>
    <w:rsid w:val="00993647"/>
    <w:rsid w:val="00994286"/>
    <w:rsid w:val="009950B7"/>
    <w:rsid w:val="00995B6C"/>
    <w:rsid w:val="00995D3A"/>
    <w:rsid w:val="009964AC"/>
    <w:rsid w:val="00996EF7"/>
    <w:rsid w:val="0099730D"/>
    <w:rsid w:val="009A0260"/>
    <w:rsid w:val="009A0787"/>
    <w:rsid w:val="009A107C"/>
    <w:rsid w:val="009A1C00"/>
    <w:rsid w:val="009A1FA0"/>
    <w:rsid w:val="009A21FD"/>
    <w:rsid w:val="009A3AD3"/>
    <w:rsid w:val="009A3D56"/>
    <w:rsid w:val="009A490F"/>
    <w:rsid w:val="009A72FC"/>
    <w:rsid w:val="009A7441"/>
    <w:rsid w:val="009B05CA"/>
    <w:rsid w:val="009B0BD1"/>
    <w:rsid w:val="009B1820"/>
    <w:rsid w:val="009B1ED0"/>
    <w:rsid w:val="009B2BE9"/>
    <w:rsid w:val="009B34EE"/>
    <w:rsid w:val="009B4B38"/>
    <w:rsid w:val="009B4DD9"/>
    <w:rsid w:val="009B5065"/>
    <w:rsid w:val="009B5C75"/>
    <w:rsid w:val="009B6900"/>
    <w:rsid w:val="009B6B01"/>
    <w:rsid w:val="009C028B"/>
    <w:rsid w:val="009C07C4"/>
    <w:rsid w:val="009C11DF"/>
    <w:rsid w:val="009C1507"/>
    <w:rsid w:val="009C1B90"/>
    <w:rsid w:val="009C2118"/>
    <w:rsid w:val="009C2995"/>
    <w:rsid w:val="009C30E4"/>
    <w:rsid w:val="009C3385"/>
    <w:rsid w:val="009C4B85"/>
    <w:rsid w:val="009C5417"/>
    <w:rsid w:val="009C63F4"/>
    <w:rsid w:val="009C6EAB"/>
    <w:rsid w:val="009C7154"/>
    <w:rsid w:val="009C7FA5"/>
    <w:rsid w:val="009D00E9"/>
    <w:rsid w:val="009D03E7"/>
    <w:rsid w:val="009D05CF"/>
    <w:rsid w:val="009D1BB8"/>
    <w:rsid w:val="009D3E5E"/>
    <w:rsid w:val="009D4537"/>
    <w:rsid w:val="009D4588"/>
    <w:rsid w:val="009D5A5F"/>
    <w:rsid w:val="009D6118"/>
    <w:rsid w:val="009D63DB"/>
    <w:rsid w:val="009D738A"/>
    <w:rsid w:val="009D7724"/>
    <w:rsid w:val="009E0ED1"/>
    <w:rsid w:val="009E1837"/>
    <w:rsid w:val="009E39CF"/>
    <w:rsid w:val="009E5C2D"/>
    <w:rsid w:val="009E6E70"/>
    <w:rsid w:val="009E71F6"/>
    <w:rsid w:val="009F1AB4"/>
    <w:rsid w:val="009F2F80"/>
    <w:rsid w:val="009F4960"/>
    <w:rsid w:val="009F50C9"/>
    <w:rsid w:val="009F5C5E"/>
    <w:rsid w:val="009F5FC5"/>
    <w:rsid w:val="009F6C6B"/>
    <w:rsid w:val="009F7E9F"/>
    <w:rsid w:val="00A01C91"/>
    <w:rsid w:val="00A044B5"/>
    <w:rsid w:val="00A046C3"/>
    <w:rsid w:val="00A04AE9"/>
    <w:rsid w:val="00A05A08"/>
    <w:rsid w:val="00A066B5"/>
    <w:rsid w:val="00A06CEF"/>
    <w:rsid w:val="00A06E30"/>
    <w:rsid w:val="00A0787F"/>
    <w:rsid w:val="00A07D77"/>
    <w:rsid w:val="00A11CF1"/>
    <w:rsid w:val="00A122D9"/>
    <w:rsid w:val="00A13D18"/>
    <w:rsid w:val="00A13EE8"/>
    <w:rsid w:val="00A14416"/>
    <w:rsid w:val="00A14A8E"/>
    <w:rsid w:val="00A15324"/>
    <w:rsid w:val="00A15D2D"/>
    <w:rsid w:val="00A174CA"/>
    <w:rsid w:val="00A17B29"/>
    <w:rsid w:val="00A17FEF"/>
    <w:rsid w:val="00A21FA3"/>
    <w:rsid w:val="00A2393A"/>
    <w:rsid w:val="00A23CFB"/>
    <w:rsid w:val="00A24D73"/>
    <w:rsid w:val="00A24E83"/>
    <w:rsid w:val="00A24FEF"/>
    <w:rsid w:val="00A2506C"/>
    <w:rsid w:val="00A2520E"/>
    <w:rsid w:val="00A25540"/>
    <w:rsid w:val="00A26348"/>
    <w:rsid w:val="00A27049"/>
    <w:rsid w:val="00A27B3D"/>
    <w:rsid w:val="00A27E1B"/>
    <w:rsid w:val="00A27F7A"/>
    <w:rsid w:val="00A303F3"/>
    <w:rsid w:val="00A31B9E"/>
    <w:rsid w:val="00A32A05"/>
    <w:rsid w:val="00A332B3"/>
    <w:rsid w:val="00A333B4"/>
    <w:rsid w:val="00A33ABE"/>
    <w:rsid w:val="00A33C5A"/>
    <w:rsid w:val="00A33E46"/>
    <w:rsid w:val="00A34AD6"/>
    <w:rsid w:val="00A35650"/>
    <w:rsid w:val="00A3589F"/>
    <w:rsid w:val="00A3691E"/>
    <w:rsid w:val="00A37DD2"/>
    <w:rsid w:val="00A37E68"/>
    <w:rsid w:val="00A41390"/>
    <w:rsid w:val="00A415E8"/>
    <w:rsid w:val="00A42395"/>
    <w:rsid w:val="00A42EB7"/>
    <w:rsid w:val="00A42EE4"/>
    <w:rsid w:val="00A435F6"/>
    <w:rsid w:val="00A43BB7"/>
    <w:rsid w:val="00A440A7"/>
    <w:rsid w:val="00A44D06"/>
    <w:rsid w:val="00A456D4"/>
    <w:rsid w:val="00A45794"/>
    <w:rsid w:val="00A4600B"/>
    <w:rsid w:val="00A46C93"/>
    <w:rsid w:val="00A473A3"/>
    <w:rsid w:val="00A518EA"/>
    <w:rsid w:val="00A52ACD"/>
    <w:rsid w:val="00A53549"/>
    <w:rsid w:val="00A55FF5"/>
    <w:rsid w:val="00A57DDA"/>
    <w:rsid w:val="00A602ED"/>
    <w:rsid w:val="00A60C31"/>
    <w:rsid w:val="00A61B0F"/>
    <w:rsid w:val="00A6294D"/>
    <w:rsid w:val="00A65037"/>
    <w:rsid w:val="00A668EE"/>
    <w:rsid w:val="00A67C37"/>
    <w:rsid w:val="00A70A7C"/>
    <w:rsid w:val="00A71912"/>
    <w:rsid w:val="00A71D56"/>
    <w:rsid w:val="00A742DC"/>
    <w:rsid w:val="00A742EB"/>
    <w:rsid w:val="00A75469"/>
    <w:rsid w:val="00A76CE9"/>
    <w:rsid w:val="00A77890"/>
    <w:rsid w:val="00A832FB"/>
    <w:rsid w:val="00A84182"/>
    <w:rsid w:val="00A8595D"/>
    <w:rsid w:val="00A859DD"/>
    <w:rsid w:val="00A86554"/>
    <w:rsid w:val="00A87C2B"/>
    <w:rsid w:val="00A90629"/>
    <w:rsid w:val="00A90EC0"/>
    <w:rsid w:val="00A91B2C"/>
    <w:rsid w:val="00A91D07"/>
    <w:rsid w:val="00A926F6"/>
    <w:rsid w:val="00A93224"/>
    <w:rsid w:val="00A938A7"/>
    <w:rsid w:val="00A95214"/>
    <w:rsid w:val="00A9570B"/>
    <w:rsid w:val="00A97A6F"/>
    <w:rsid w:val="00A97B4E"/>
    <w:rsid w:val="00AA03B4"/>
    <w:rsid w:val="00AA10B5"/>
    <w:rsid w:val="00AA12BD"/>
    <w:rsid w:val="00AA15CA"/>
    <w:rsid w:val="00AA15EC"/>
    <w:rsid w:val="00AA1646"/>
    <w:rsid w:val="00AA1B27"/>
    <w:rsid w:val="00AA1E06"/>
    <w:rsid w:val="00AA246F"/>
    <w:rsid w:val="00AA266C"/>
    <w:rsid w:val="00AA3F53"/>
    <w:rsid w:val="00AA4D18"/>
    <w:rsid w:val="00AA6424"/>
    <w:rsid w:val="00AA68EF"/>
    <w:rsid w:val="00AA78D1"/>
    <w:rsid w:val="00AA7F03"/>
    <w:rsid w:val="00AB18C4"/>
    <w:rsid w:val="00AB1CF8"/>
    <w:rsid w:val="00AB27A9"/>
    <w:rsid w:val="00AB3577"/>
    <w:rsid w:val="00AB3B91"/>
    <w:rsid w:val="00AB5B9E"/>
    <w:rsid w:val="00AB60D8"/>
    <w:rsid w:val="00AC2132"/>
    <w:rsid w:val="00AC2DF0"/>
    <w:rsid w:val="00AC3589"/>
    <w:rsid w:val="00AC3DEB"/>
    <w:rsid w:val="00AD01D1"/>
    <w:rsid w:val="00AD02B5"/>
    <w:rsid w:val="00AD1304"/>
    <w:rsid w:val="00AD1B35"/>
    <w:rsid w:val="00AD2DDE"/>
    <w:rsid w:val="00AD2E52"/>
    <w:rsid w:val="00AD3FB8"/>
    <w:rsid w:val="00AD41B8"/>
    <w:rsid w:val="00AD4610"/>
    <w:rsid w:val="00AD4B54"/>
    <w:rsid w:val="00AD4F98"/>
    <w:rsid w:val="00AD5817"/>
    <w:rsid w:val="00AD5AE0"/>
    <w:rsid w:val="00AD5E01"/>
    <w:rsid w:val="00AD79CB"/>
    <w:rsid w:val="00AD7A3E"/>
    <w:rsid w:val="00AE08D4"/>
    <w:rsid w:val="00AE0B79"/>
    <w:rsid w:val="00AE1DB3"/>
    <w:rsid w:val="00AE205B"/>
    <w:rsid w:val="00AE3469"/>
    <w:rsid w:val="00AE3EC5"/>
    <w:rsid w:val="00AE6D17"/>
    <w:rsid w:val="00AF0020"/>
    <w:rsid w:val="00AF03C5"/>
    <w:rsid w:val="00AF05FB"/>
    <w:rsid w:val="00AF0A1F"/>
    <w:rsid w:val="00AF0B36"/>
    <w:rsid w:val="00AF0E83"/>
    <w:rsid w:val="00AF1115"/>
    <w:rsid w:val="00AF2412"/>
    <w:rsid w:val="00AF3B6D"/>
    <w:rsid w:val="00AF4222"/>
    <w:rsid w:val="00AF657E"/>
    <w:rsid w:val="00AF7428"/>
    <w:rsid w:val="00AF7F59"/>
    <w:rsid w:val="00B03213"/>
    <w:rsid w:val="00B03DD7"/>
    <w:rsid w:val="00B04C4F"/>
    <w:rsid w:val="00B05098"/>
    <w:rsid w:val="00B05AE6"/>
    <w:rsid w:val="00B05DEC"/>
    <w:rsid w:val="00B06EDE"/>
    <w:rsid w:val="00B0770C"/>
    <w:rsid w:val="00B07E68"/>
    <w:rsid w:val="00B103A1"/>
    <w:rsid w:val="00B10617"/>
    <w:rsid w:val="00B10739"/>
    <w:rsid w:val="00B12B67"/>
    <w:rsid w:val="00B12D8E"/>
    <w:rsid w:val="00B1418A"/>
    <w:rsid w:val="00B1474E"/>
    <w:rsid w:val="00B1502F"/>
    <w:rsid w:val="00B15217"/>
    <w:rsid w:val="00B1665C"/>
    <w:rsid w:val="00B16B55"/>
    <w:rsid w:val="00B16C9C"/>
    <w:rsid w:val="00B16EA8"/>
    <w:rsid w:val="00B17CA5"/>
    <w:rsid w:val="00B20D26"/>
    <w:rsid w:val="00B21911"/>
    <w:rsid w:val="00B22C2A"/>
    <w:rsid w:val="00B23069"/>
    <w:rsid w:val="00B23549"/>
    <w:rsid w:val="00B24027"/>
    <w:rsid w:val="00B24617"/>
    <w:rsid w:val="00B2511C"/>
    <w:rsid w:val="00B26892"/>
    <w:rsid w:val="00B31387"/>
    <w:rsid w:val="00B32EED"/>
    <w:rsid w:val="00B339E5"/>
    <w:rsid w:val="00B34462"/>
    <w:rsid w:val="00B34E51"/>
    <w:rsid w:val="00B3712D"/>
    <w:rsid w:val="00B37217"/>
    <w:rsid w:val="00B3781F"/>
    <w:rsid w:val="00B40A49"/>
    <w:rsid w:val="00B42AA4"/>
    <w:rsid w:val="00B4341B"/>
    <w:rsid w:val="00B44CE3"/>
    <w:rsid w:val="00B44DA7"/>
    <w:rsid w:val="00B45067"/>
    <w:rsid w:val="00B45B7F"/>
    <w:rsid w:val="00B46029"/>
    <w:rsid w:val="00B46D07"/>
    <w:rsid w:val="00B47807"/>
    <w:rsid w:val="00B47A91"/>
    <w:rsid w:val="00B517B5"/>
    <w:rsid w:val="00B5209B"/>
    <w:rsid w:val="00B52966"/>
    <w:rsid w:val="00B52C88"/>
    <w:rsid w:val="00B536BD"/>
    <w:rsid w:val="00B55559"/>
    <w:rsid w:val="00B55FD3"/>
    <w:rsid w:val="00B57CDC"/>
    <w:rsid w:val="00B61045"/>
    <w:rsid w:val="00B618D5"/>
    <w:rsid w:val="00B61DF9"/>
    <w:rsid w:val="00B62776"/>
    <w:rsid w:val="00B62880"/>
    <w:rsid w:val="00B63D85"/>
    <w:rsid w:val="00B63F5A"/>
    <w:rsid w:val="00B652F2"/>
    <w:rsid w:val="00B65511"/>
    <w:rsid w:val="00B65F9E"/>
    <w:rsid w:val="00B67BD8"/>
    <w:rsid w:val="00B7034C"/>
    <w:rsid w:val="00B707FA"/>
    <w:rsid w:val="00B727DB"/>
    <w:rsid w:val="00B72B1F"/>
    <w:rsid w:val="00B733FB"/>
    <w:rsid w:val="00B74320"/>
    <w:rsid w:val="00B74ECD"/>
    <w:rsid w:val="00B75265"/>
    <w:rsid w:val="00B76046"/>
    <w:rsid w:val="00B76098"/>
    <w:rsid w:val="00B7628D"/>
    <w:rsid w:val="00B8092E"/>
    <w:rsid w:val="00B80AD8"/>
    <w:rsid w:val="00B80CE8"/>
    <w:rsid w:val="00B81FC5"/>
    <w:rsid w:val="00B82036"/>
    <w:rsid w:val="00B82DC8"/>
    <w:rsid w:val="00B832A7"/>
    <w:rsid w:val="00B84270"/>
    <w:rsid w:val="00B84DD9"/>
    <w:rsid w:val="00B84EDD"/>
    <w:rsid w:val="00B85504"/>
    <w:rsid w:val="00B85588"/>
    <w:rsid w:val="00B8659C"/>
    <w:rsid w:val="00B871A8"/>
    <w:rsid w:val="00B90BF8"/>
    <w:rsid w:val="00B91C03"/>
    <w:rsid w:val="00B941AF"/>
    <w:rsid w:val="00B94AA8"/>
    <w:rsid w:val="00B96739"/>
    <w:rsid w:val="00BA0696"/>
    <w:rsid w:val="00BA1182"/>
    <w:rsid w:val="00BA148E"/>
    <w:rsid w:val="00BA1FC4"/>
    <w:rsid w:val="00BA234D"/>
    <w:rsid w:val="00BA2F2D"/>
    <w:rsid w:val="00BA3E3B"/>
    <w:rsid w:val="00BA4CC1"/>
    <w:rsid w:val="00BA61E7"/>
    <w:rsid w:val="00BA775A"/>
    <w:rsid w:val="00BB2712"/>
    <w:rsid w:val="00BB3187"/>
    <w:rsid w:val="00BB3CB6"/>
    <w:rsid w:val="00BB55BC"/>
    <w:rsid w:val="00BB681C"/>
    <w:rsid w:val="00BB6A80"/>
    <w:rsid w:val="00BB7671"/>
    <w:rsid w:val="00BC073F"/>
    <w:rsid w:val="00BC0BEC"/>
    <w:rsid w:val="00BC10FE"/>
    <w:rsid w:val="00BC1BD3"/>
    <w:rsid w:val="00BC1EB8"/>
    <w:rsid w:val="00BC3D78"/>
    <w:rsid w:val="00BC3F85"/>
    <w:rsid w:val="00BC5A53"/>
    <w:rsid w:val="00BC62D1"/>
    <w:rsid w:val="00BC7161"/>
    <w:rsid w:val="00BD0F83"/>
    <w:rsid w:val="00BD1A9E"/>
    <w:rsid w:val="00BD1F7B"/>
    <w:rsid w:val="00BD354F"/>
    <w:rsid w:val="00BD3FFE"/>
    <w:rsid w:val="00BD4DB8"/>
    <w:rsid w:val="00BD5242"/>
    <w:rsid w:val="00BD54FF"/>
    <w:rsid w:val="00BD6405"/>
    <w:rsid w:val="00BD6D83"/>
    <w:rsid w:val="00BD7DD7"/>
    <w:rsid w:val="00BE08A6"/>
    <w:rsid w:val="00BE25A5"/>
    <w:rsid w:val="00BE2B77"/>
    <w:rsid w:val="00BE2D07"/>
    <w:rsid w:val="00BE305B"/>
    <w:rsid w:val="00BE365F"/>
    <w:rsid w:val="00BE4394"/>
    <w:rsid w:val="00BE4857"/>
    <w:rsid w:val="00BE612B"/>
    <w:rsid w:val="00BE662A"/>
    <w:rsid w:val="00BE697B"/>
    <w:rsid w:val="00BF086E"/>
    <w:rsid w:val="00BF0EE5"/>
    <w:rsid w:val="00BF1825"/>
    <w:rsid w:val="00BF2259"/>
    <w:rsid w:val="00BF2974"/>
    <w:rsid w:val="00BF36AF"/>
    <w:rsid w:val="00BF37B4"/>
    <w:rsid w:val="00BF44DA"/>
    <w:rsid w:val="00BF491D"/>
    <w:rsid w:val="00BF61A4"/>
    <w:rsid w:val="00BF634D"/>
    <w:rsid w:val="00BF6B59"/>
    <w:rsid w:val="00C01EB2"/>
    <w:rsid w:val="00C029B5"/>
    <w:rsid w:val="00C04F17"/>
    <w:rsid w:val="00C059B7"/>
    <w:rsid w:val="00C05C7D"/>
    <w:rsid w:val="00C0624B"/>
    <w:rsid w:val="00C064D3"/>
    <w:rsid w:val="00C06702"/>
    <w:rsid w:val="00C07011"/>
    <w:rsid w:val="00C0718F"/>
    <w:rsid w:val="00C072B3"/>
    <w:rsid w:val="00C0758A"/>
    <w:rsid w:val="00C104D8"/>
    <w:rsid w:val="00C107AF"/>
    <w:rsid w:val="00C116E8"/>
    <w:rsid w:val="00C123AD"/>
    <w:rsid w:val="00C13AFF"/>
    <w:rsid w:val="00C13C73"/>
    <w:rsid w:val="00C160A0"/>
    <w:rsid w:val="00C17497"/>
    <w:rsid w:val="00C176BD"/>
    <w:rsid w:val="00C20D94"/>
    <w:rsid w:val="00C21384"/>
    <w:rsid w:val="00C21BD5"/>
    <w:rsid w:val="00C21BE5"/>
    <w:rsid w:val="00C2217B"/>
    <w:rsid w:val="00C226DB"/>
    <w:rsid w:val="00C2281B"/>
    <w:rsid w:val="00C22A4D"/>
    <w:rsid w:val="00C230C3"/>
    <w:rsid w:val="00C23E01"/>
    <w:rsid w:val="00C24679"/>
    <w:rsid w:val="00C24AF0"/>
    <w:rsid w:val="00C25430"/>
    <w:rsid w:val="00C258E5"/>
    <w:rsid w:val="00C262EB"/>
    <w:rsid w:val="00C2745A"/>
    <w:rsid w:val="00C276FA"/>
    <w:rsid w:val="00C3060F"/>
    <w:rsid w:val="00C30D56"/>
    <w:rsid w:val="00C33B7F"/>
    <w:rsid w:val="00C34355"/>
    <w:rsid w:val="00C34801"/>
    <w:rsid w:val="00C34A48"/>
    <w:rsid w:val="00C34AB5"/>
    <w:rsid w:val="00C368E6"/>
    <w:rsid w:val="00C375A2"/>
    <w:rsid w:val="00C378EE"/>
    <w:rsid w:val="00C37ECE"/>
    <w:rsid w:val="00C40F07"/>
    <w:rsid w:val="00C43EBE"/>
    <w:rsid w:val="00C43F81"/>
    <w:rsid w:val="00C44AF0"/>
    <w:rsid w:val="00C45526"/>
    <w:rsid w:val="00C4556E"/>
    <w:rsid w:val="00C45A48"/>
    <w:rsid w:val="00C47FC9"/>
    <w:rsid w:val="00C50B58"/>
    <w:rsid w:val="00C51169"/>
    <w:rsid w:val="00C5133C"/>
    <w:rsid w:val="00C51A45"/>
    <w:rsid w:val="00C51D29"/>
    <w:rsid w:val="00C52501"/>
    <w:rsid w:val="00C53B9A"/>
    <w:rsid w:val="00C54090"/>
    <w:rsid w:val="00C540E1"/>
    <w:rsid w:val="00C5512B"/>
    <w:rsid w:val="00C556DB"/>
    <w:rsid w:val="00C561BD"/>
    <w:rsid w:val="00C56CBC"/>
    <w:rsid w:val="00C56F7E"/>
    <w:rsid w:val="00C57E6B"/>
    <w:rsid w:val="00C60275"/>
    <w:rsid w:val="00C613EB"/>
    <w:rsid w:val="00C6155C"/>
    <w:rsid w:val="00C61820"/>
    <w:rsid w:val="00C63127"/>
    <w:rsid w:val="00C644DD"/>
    <w:rsid w:val="00C645A6"/>
    <w:rsid w:val="00C666F7"/>
    <w:rsid w:val="00C66861"/>
    <w:rsid w:val="00C70A2F"/>
    <w:rsid w:val="00C70A70"/>
    <w:rsid w:val="00C7140F"/>
    <w:rsid w:val="00C71BCF"/>
    <w:rsid w:val="00C71F60"/>
    <w:rsid w:val="00C725AE"/>
    <w:rsid w:val="00C73C25"/>
    <w:rsid w:val="00C74179"/>
    <w:rsid w:val="00C751FE"/>
    <w:rsid w:val="00C75251"/>
    <w:rsid w:val="00C765C3"/>
    <w:rsid w:val="00C76C7B"/>
    <w:rsid w:val="00C774C4"/>
    <w:rsid w:val="00C77F86"/>
    <w:rsid w:val="00C80404"/>
    <w:rsid w:val="00C8374A"/>
    <w:rsid w:val="00C8417F"/>
    <w:rsid w:val="00C84583"/>
    <w:rsid w:val="00C84B4A"/>
    <w:rsid w:val="00C855D5"/>
    <w:rsid w:val="00C867FA"/>
    <w:rsid w:val="00C86932"/>
    <w:rsid w:val="00C87540"/>
    <w:rsid w:val="00C879CA"/>
    <w:rsid w:val="00C87E36"/>
    <w:rsid w:val="00C909DD"/>
    <w:rsid w:val="00C92E55"/>
    <w:rsid w:val="00C955D4"/>
    <w:rsid w:val="00C95B2D"/>
    <w:rsid w:val="00C95E15"/>
    <w:rsid w:val="00C9626E"/>
    <w:rsid w:val="00C96EF1"/>
    <w:rsid w:val="00C9777F"/>
    <w:rsid w:val="00C97B04"/>
    <w:rsid w:val="00C97EFF"/>
    <w:rsid w:val="00CA012C"/>
    <w:rsid w:val="00CA0D4B"/>
    <w:rsid w:val="00CA11BE"/>
    <w:rsid w:val="00CA1476"/>
    <w:rsid w:val="00CA1EC1"/>
    <w:rsid w:val="00CA20B2"/>
    <w:rsid w:val="00CA22CE"/>
    <w:rsid w:val="00CA25D8"/>
    <w:rsid w:val="00CA2EC8"/>
    <w:rsid w:val="00CA68C7"/>
    <w:rsid w:val="00CA696B"/>
    <w:rsid w:val="00CA6ED0"/>
    <w:rsid w:val="00CB0C77"/>
    <w:rsid w:val="00CB10EA"/>
    <w:rsid w:val="00CB1B2C"/>
    <w:rsid w:val="00CB2866"/>
    <w:rsid w:val="00CB2CCF"/>
    <w:rsid w:val="00CB2E1E"/>
    <w:rsid w:val="00CB3296"/>
    <w:rsid w:val="00CB4A13"/>
    <w:rsid w:val="00CB64B0"/>
    <w:rsid w:val="00CB64EF"/>
    <w:rsid w:val="00CB6969"/>
    <w:rsid w:val="00CB70CC"/>
    <w:rsid w:val="00CB7262"/>
    <w:rsid w:val="00CC0240"/>
    <w:rsid w:val="00CC0C31"/>
    <w:rsid w:val="00CC29EB"/>
    <w:rsid w:val="00CC2FEB"/>
    <w:rsid w:val="00CC35BC"/>
    <w:rsid w:val="00CC35C6"/>
    <w:rsid w:val="00CC36ED"/>
    <w:rsid w:val="00CC39B1"/>
    <w:rsid w:val="00CC3E6D"/>
    <w:rsid w:val="00CC4644"/>
    <w:rsid w:val="00CC5228"/>
    <w:rsid w:val="00CC55DA"/>
    <w:rsid w:val="00CC5DEE"/>
    <w:rsid w:val="00CC623F"/>
    <w:rsid w:val="00CC6617"/>
    <w:rsid w:val="00CC76DF"/>
    <w:rsid w:val="00CC7FCA"/>
    <w:rsid w:val="00CD0980"/>
    <w:rsid w:val="00CD1C20"/>
    <w:rsid w:val="00CD32BD"/>
    <w:rsid w:val="00CD43C1"/>
    <w:rsid w:val="00CD571D"/>
    <w:rsid w:val="00CD6D34"/>
    <w:rsid w:val="00CE10FC"/>
    <w:rsid w:val="00CE12CB"/>
    <w:rsid w:val="00CE13CD"/>
    <w:rsid w:val="00CE1E07"/>
    <w:rsid w:val="00CE1EBE"/>
    <w:rsid w:val="00CE25C5"/>
    <w:rsid w:val="00CE2F5A"/>
    <w:rsid w:val="00CE3977"/>
    <w:rsid w:val="00CE39C8"/>
    <w:rsid w:val="00CE3A6B"/>
    <w:rsid w:val="00CE4A9C"/>
    <w:rsid w:val="00CE5E35"/>
    <w:rsid w:val="00CE6BFD"/>
    <w:rsid w:val="00CE6C00"/>
    <w:rsid w:val="00CE6E82"/>
    <w:rsid w:val="00CE7772"/>
    <w:rsid w:val="00CE78C1"/>
    <w:rsid w:val="00CE7D6A"/>
    <w:rsid w:val="00CF16DC"/>
    <w:rsid w:val="00CF1AEE"/>
    <w:rsid w:val="00CF205D"/>
    <w:rsid w:val="00CF3CDC"/>
    <w:rsid w:val="00CF41B1"/>
    <w:rsid w:val="00CF5CD8"/>
    <w:rsid w:val="00CF6001"/>
    <w:rsid w:val="00CF690C"/>
    <w:rsid w:val="00CF7665"/>
    <w:rsid w:val="00CF77CB"/>
    <w:rsid w:val="00CF7F4D"/>
    <w:rsid w:val="00D001D0"/>
    <w:rsid w:val="00D00C6E"/>
    <w:rsid w:val="00D01B47"/>
    <w:rsid w:val="00D03B63"/>
    <w:rsid w:val="00D044C6"/>
    <w:rsid w:val="00D0451E"/>
    <w:rsid w:val="00D050BA"/>
    <w:rsid w:val="00D05F97"/>
    <w:rsid w:val="00D0669E"/>
    <w:rsid w:val="00D1189F"/>
    <w:rsid w:val="00D11ABF"/>
    <w:rsid w:val="00D12E57"/>
    <w:rsid w:val="00D12E63"/>
    <w:rsid w:val="00D133C8"/>
    <w:rsid w:val="00D13B24"/>
    <w:rsid w:val="00D14F8B"/>
    <w:rsid w:val="00D1551C"/>
    <w:rsid w:val="00D158CE"/>
    <w:rsid w:val="00D15EB4"/>
    <w:rsid w:val="00D16D98"/>
    <w:rsid w:val="00D1709E"/>
    <w:rsid w:val="00D1730B"/>
    <w:rsid w:val="00D177DB"/>
    <w:rsid w:val="00D235B9"/>
    <w:rsid w:val="00D24A2F"/>
    <w:rsid w:val="00D26206"/>
    <w:rsid w:val="00D2684D"/>
    <w:rsid w:val="00D26DB7"/>
    <w:rsid w:val="00D27F93"/>
    <w:rsid w:val="00D30A57"/>
    <w:rsid w:val="00D30CAC"/>
    <w:rsid w:val="00D31089"/>
    <w:rsid w:val="00D324AD"/>
    <w:rsid w:val="00D3251F"/>
    <w:rsid w:val="00D3344A"/>
    <w:rsid w:val="00D34F19"/>
    <w:rsid w:val="00D36B51"/>
    <w:rsid w:val="00D36F44"/>
    <w:rsid w:val="00D37E8D"/>
    <w:rsid w:val="00D4080E"/>
    <w:rsid w:val="00D41114"/>
    <w:rsid w:val="00D413ED"/>
    <w:rsid w:val="00D41E7F"/>
    <w:rsid w:val="00D43750"/>
    <w:rsid w:val="00D43B09"/>
    <w:rsid w:val="00D43C4C"/>
    <w:rsid w:val="00D450CB"/>
    <w:rsid w:val="00D4514B"/>
    <w:rsid w:val="00D45BAD"/>
    <w:rsid w:val="00D466B0"/>
    <w:rsid w:val="00D537C6"/>
    <w:rsid w:val="00D54446"/>
    <w:rsid w:val="00D54492"/>
    <w:rsid w:val="00D54F72"/>
    <w:rsid w:val="00D563EF"/>
    <w:rsid w:val="00D571EE"/>
    <w:rsid w:val="00D6049F"/>
    <w:rsid w:val="00D611A5"/>
    <w:rsid w:val="00D61FD3"/>
    <w:rsid w:val="00D6249E"/>
    <w:rsid w:val="00D62D3A"/>
    <w:rsid w:val="00D636B4"/>
    <w:rsid w:val="00D6374E"/>
    <w:rsid w:val="00D64040"/>
    <w:rsid w:val="00D64698"/>
    <w:rsid w:val="00D65256"/>
    <w:rsid w:val="00D658D1"/>
    <w:rsid w:val="00D66683"/>
    <w:rsid w:val="00D66CF9"/>
    <w:rsid w:val="00D67A3D"/>
    <w:rsid w:val="00D71BDB"/>
    <w:rsid w:val="00D71C2A"/>
    <w:rsid w:val="00D71F5C"/>
    <w:rsid w:val="00D73BB7"/>
    <w:rsid w:val="00D75E78"/>
    <w:rsid w:val="00D76A4B"/>
    <w:rsid w:val="00D77253"/>
    <w:rsid w:val="00D77DF2"/>
    <w:rsid w:val="00D80410"/>
    <w:rsid w:val="00D8103B"/>
    <w:rsid w:val="00D8121A"/>
    <w:rsid w:val="00D81DF8"/>
    <w:rsid w:val="00D83570"/>
    <w:rsid w:val="00D842A2"/>
    <w:rsid w:val="00D84342"/>
    <w:rsid w:val="00D85BD9"/>
    <w:rsid w:val="00D8723D"/>
    <w:rsid w:val="00D90096"/>
    <w:rsid w:val="00D9068E"/>
    <w:rsid w:val="00D907C6"/>
    <w:rsid w:val="00D90864"/>
    <w:rsid w:val="00D91D99"/>
    <w:rsid w:val="00D927F8"/>
    <w:rsid w:val="00D92897"/>
    <w:rsid w:val="00D92EE9"/>
    <w:rsid w:val="00D948DD"/>
    <w:rsid w:val="00D964BA"/>
    <w:rsid w:val="00D967B8"/>
    <w:rsid w:val="00D96E26"/>
    <w:rsid w:val="00DA0A77"/>
    <w:rsid w:val="00DA2DC6"/>
    <w:rsid w:val="00DA5328"/>
    <w:rsid w:val="00DA6684"/>
    <w:rsid w:val="00DA66C9"/>
    <w:rsid w:val="00DA72D7"/>
    <w:rsid w:val="00DB11AA"/>
    <w:rsid w:val="00DB2021"/>
    <w:rsid w:val="00DB2144"/>
    <w:rsid w:val="00DB365D"/>
    <w:rsid w:val="00DB3812"/>
    <w:rsid w:val="00DB42F6"/>
    <w:rsid w:val="00DB4353"/>
    <w:rsid w:val="00DB55E1"/>
    <w:rsid w:val="00DB597D"/>
    <w:rsid w:val="00DB5C19"/>
    <w:rsid w:val="00DB6730"/>
    <w:rsid w:val="00DC0963"/>
    <w:rsid w:val="00DC2211"/>
    <w:rsid w:val="00DC4BFC"/>
    <w:rsid w:val="00DC56BB"/>
    <w:rsid w:val="00DC56E9"/>
    <w:rsid w:val="00DC6E67"/>
    <w:rsid w:val="00DC6F8D"/>
    <w:rsid w:val="00DC7074"/>
    <w:rsid w:val="00DC712D"/>
    <w:rsid w:val="00DC76FF"/>
    <w:rsid w:val="00DD0BB9"/>
    <w:rsid w:val="00DD209B"/>
    <w:rsid w:val="00DD22C7"/>
    <w:rsid w:val="00DD23E1"/>
    <w:rsid w:val="00DD3895"/>
    <w:rsid w:val="00DD3C6A"/>
    <w:rsid w:val="00DD401B"/>
    <w:rsid w:val="00DD5DD1"/>
    <w:rsid w:val="00DD72F7"/>
    <w:rsid w:val="00DD79FC"/>
    <w:rsid w:val="00DD7A38"/>
    <w:rsid w:val="00DE011F"/>
    <w:rsid w:val="00DE03B4"/>
    <w:rsid w:val="00DE0DBC"/>
    <w:rsid w:val="00DE16FE"/>
    <w:rsid w:val="00DE1960"/>
    <w:rsid w:val="00DE5F5A"/>
    <w:rsid w:val="00DE6C56"/>
    <w:rsid w:val="00DE74AD"/>
    <w:rsid w:val="00DE7903"/>
    <w:rsid w:val="00DF0E73"/>
    <w:rsid w:val="00DF0FF3"/>
    <w:rsid w:val="00DF10BF"/>
    <w:rsid w:val="00DF1466"/>
    <w:rsid w:val="00DF1530"/>
    <w:rsid w:val="00DF1B31"/>
    <w:rsid w:val="00DF2CFF"/>
    <w:rsid w:val="00DF348E"/>
    <w:rsid w:val="00DF4683"/>
    <w:rsid w:val="00DF4908"/>
    <w:rsid w:val="00DF4FBA"/>
    <w:rsid w:val="00DF57CE"/>
    <w:rsid w:val="00E022C6"/>
    <w:rsid w:val="00E02B93"/>
    <w:rsid w:val="00E02BAC"/>
    <w:rsid w:val="00E0516F"/>
    <w:rsid w:val="00E05FF9"/>
    <w:rsid w:val="00E107A4"/>
    <w:rsid w:val="00E11642"/>
    <w:rsid w:val="00E12A27"/>
    <w:rsid w:val="00E1449A"/>
    <w:rsid w:val="00E16E0C"/>
    <w:rsid w:val="00E17813"/>
    <w:rsid w:val="00E20EFE"/>
    <w:rsid w:val="00E21379"/>
    <w:rsid w:val="00E213FA"/>
    <w:rsid w:val="00E21C69"/>
    <w:rsid w:val="00E21D61"/>
    <w:rsid w:val="00E21F9B"/>
    <w:rsid w:val="00E223DC"/>
    <w:rsid w:val="00E22ED9"/>
    <w:rsid w:val="00E2303D"/>
    <w:rsid w:val="00E23B37"/>
    <w:rsid w:val="00E25B95"/>
    <w:rsid w:val="00E262C2"/>
    <w:rsid w:val="00E2647E"/>
    <w:rsid w:val="00E26552"/>
    <w:rsid w:val="00E27631"/>
    <w:rsid w:val="00E306CB"/>
    <w:rsid w:val="00E32747"/>
    <w:rsid w:val="00E331D6"/>
    <w:rsid w:val="00E33D83"/>
    <w:rsid w:val="00E344FD"/>
    <w:rsid w:val="00E3485E"/>
    <w:rsid w:val="00E34B13"/>
    <w:rsid w:val="00E35690"/>
    <w:rsid w:val="00E36641"/>
    <w:rsid w:val="00E376BB"/>
    <w:rsid w:val="00E402DD"/>
    <w:rsid w:val="00E40317"/>
    <w:rsid w:val="00E4121B"/>
    <w:rsid w:val="00E42F91"/>
    <w:rsid w:val="00E4364E"/>
    <w:rsid w:val="00E43E5B"/>
    <w:rsid w:val="00E4451E"/>
    <w:rsid w:val="00E45BD3"/>
    <w:rsid w:val="00E45D70"/>
    <w:rsid w:val="00E46CDC"/>
    <w:rsid w:val="00E4780C"/>
    <w:rsid w:val="00E479CE"/>
    <w:rsid w:val="00E47E90"/>
    <w:rsid w:val="00E50C80"/>
    <w:rsid w:val="00E518E1"/>
    <w:rsid w:val="00E532C4"/>
    <w:rsid w:val="00E5468F"/>
    <w:rsid w:val="00E54F21"/>
    <w:rsid w:val="00E60073"/>
    <w:rsid w:val="00E60B1B"/>
    <w:rsid w:val="00E6106B"/>
    <w:rsid w:val="00E612AA"/>
    <w:rsid w:val="00E6184C"/>
    <w:rsid w:val="00E61BF7"/>
    <w:rsid w:val="00E62073"/>
    <w:rsid w:val="00E63087"/>
    <w:rsid w:val="00E63248"/>
    <w:rsid w:val="00E63500"/>
    <w:rsid w:val="00E63A1A"/>
    <w:rsid w:val="00E642EB"/>
    <w:rsid w:val="00E652EE"/>
    <w:rsid w:val="00E656A9"/>
    <w:rsid w:val="00E66DA9"/>
    <w:rsid w:val="00E66F70"/>
    <w:rsid w:val="00E67040"/>
    <w:rsid w:val="00E67223"/>
    <w:rsid w:val="00E674CA"/>
    <w:rsid w:val="00E70270"/>
    <w:rsid w:val="00E70609"/>
    <w:rsid w:val="00E70C8C"/>
    <w:rsid w:val="00E7108F"/>
    <w:rsid w:val="00E72560"/>
    <w:rsid w:val="00E72F0C"/>
    <w:rsid w:val="00E73077"/>
    <w:rsid w:val="00E737AA"/>
    <w:rsid w:val="00E73CE4"/>
    <w:rsid w:val="00E74316"/>
    <w:rsid w:val="00E75314"/>
    <w:rsid w:val="00E7649C"/>
    <w:rsid w:val="00E76EC3"/>
    <w:rsid w:val="00E77B8B"/>
    <w:rsid w:val="00E8001A"/>
    <w:rsid w:val="00E80BBF"/>
    <w:rsid w:val="00E814FC"/>
    <w:rsid w:val="00E83581"/>
    <w:rsid w:val="00E83E8A"/>
    <w:rsid w:val="00E84D90"/>
    <w:rsid w:val="00E86CA0"/>
    <w:rsid w:val="00E86CCD"/>
    <w:rsid w:val="00E86E41"/>
    <w:rsid w:val="00E90175"/>
    <w:rsid w:val="00E902AF"/>
    <w:rsid w:val="00E903F6"/>
    <w:rsid w:val="00E90C34"/>
    <w:rsid w:val="00E91C00"/>
    <w:rsid w:val="00E92619"/>
    <w:rsid w:val="00E92747"/>
    <w:rsid w:val="00E92C1D"/>
    <w:rsid w:val="00E9311C"/>
    <w:rsid w:val="00E93316"/>
    <w:rsid w:val="00E94473"/>
    <w:rsid w:val="00E94689"/>
    <w:rsid w:val="00E94ACB"/>
    <w:rsid w:val="00E94EE7"/>
    <w:rsid w:val="00E96A28"/>
    <w:rsid w:val="00E97298"/>
    <w:rsid w:val="00E977D0"/>
    <w:rsid w:val="00E97C67"/>
    <w:rsid w:val="00EA041D"/>
    <w:rsid w:val="00EA286E"/>
    <w:rsid w:val="00EA38BA"/>
    <w:rsid w:val="00EA39A2"/>
    <w:rsid w:val="00EA55FE"/>
    <w:rsid w:val="00EA5979"/>
    <w:rsid w:val="00EA5E3B"/>
    <w:rsid w:val="00EA64B1"/>
    <w:rsid w:val="00EA6E00"/>
    <w:rsid w:val="00EA7410"/>
    <w:rsid w:val="00EB1052"/>
    <w:rsid w:val="00EB1F4D"/>
    <w:rsid w:val="00EB2653"/>
    <w:rsid w:val="00EB2B36"/>
    <w:rsid w:val="00EB3917"/>
    <w:rsid w:val="00EB532B"/>
    <w:rsid w:val="00EB6143"/>
    <w:rsid w:val="00EB694A"/>
    <w:rsid w:val="00EB7014"/>
    <w:rsid w:val="00EB7324"/>
    <w:rsid w:val="00EB7F0B"/>
    <w:rsid w:val="00EC0023"/>
    <w:rsid w:val="00EC0924"/>
    <w:rsid w:val="00EC355E"/>
    <w:rsid w:val="00EC4855"/>
    <w:rsid w:val="00EC48BB"/>
    <w:rsid w:val="00EC4EB7"/>
    <w:rsid w:val="00EC70FC"/>
    <w:rsid w:val="00EC7617"/>
    <w:rsid w:val="00EC76FE"/>
    <w:rsid w:val="00ED0857"/>
    <w:rsid w:val="00ED2635"/>
    <w:rsid w:val="00ED2BF7"/>
    <w:rsid w:val="00ED4469"/>
    <w:rsid w:val="00ED5465"/>
    <w:rsid w:val="00ED670F"/>
    <w:rsid w:val="00ED6C17"/>
    <w:rsid w:val="00ED7263"/>
    <w:rsid w:val="00EE0221"/>
    <w:rsid w:val="00EE026A"/>
    <w:rsid w:val="00EE0E45"/>
    <w:rsid w:val="00EE0E9F"/>
    <w:rsid w:val="00EE1493"/>
    <w:rsid w:val="00EE1E35"/>
    <w:rsid w:val="00EE4D0E"/>
    <w:rsid w:val="00EE4F4D"/>
    <w:rsid w:val="00EE5104"/>
    <w:rsid w:val="00EE5824"/>
    <w:rsid w:val="00EE599E"/>
    <w:rsid w:val="00EE693E"/>
    <w:rsid w:val="00EE6D20"/>
    <w:rsid w:val="00EE7068"/>
    <w:rsid w:val="00EE7331"/>
    <w:rsid w:val="00EE7E3D"/>
    <w:rsid w:val="00EF04F0"/>
    <w:rsid w:val="00EF17FF"/>
    <w:rsid w:val="00EF30E2"/>
    <w:rsid w:val="00EF344A"/>
    <w:rsid w:val="00EF3F60"/>
    <w:rsid w:val="00EF4137"/>
    <w:rsid w:val="00EF48F0"/>
    <w:rsid w:val="00EF5CBF"/>
    <w:rsid w:val="00EF6140"/>
    <w:rsid w:val="00EF7F61"/>
    <w:rsid w:val="00F0013B"/>
    <w:rsid w:val="00F0092D"/>
    <w:rsid w:val="00F00D66"/>
    <w:rsid w:val="00F00E6B"/>
    <w:rsid w:val="00F027BB"/>
    <w:rsid w:val="00F02A31"/>
    <w:rsid w:val="00F037C7"/>
    <w:rsid w:val="00F037DD"/>
    <w:rsid w:val="00F04175"/>
    <w:rsid w:val="00F0460C"/>
    <w:rsid w:val="00F04C51"/>
    <w:rsid w:val="00F0612F"/>
    <w:rsid w:val="00F11B7D"/>
    <w:rsid w:val="00F127FB"/>
    <w:rsid w:val="00F12876"/>
    <w:rsid w:val="00F12F73"/>
    <w:rsid w:val="00F16BA4"/>
    <w:rsid w:val="00F16DC7"/>
    <w:rsid w:val="00F17258"/>
    <w:rsid w:val="00F202D5"/>
    <w:rsid w:val="00F21CD7"/>
    <w:rsid w:val="00F21D0E"/>
    <w:rsid w:val="00F24D9C"/>
    <w:rsid w:val="00F255DE"/>
    <w:rsid w:val="00F25796"/>
    <w:rsid w:val="00F30977"/>
    <w:rsid w:val="00F316F0"/>
    <w:rsid w:val="00F32D1D"/>
    <w:rsid w:val="00F32F4E"/>
    <w:rsid w:val="00F337E6"/>
    <w:rsid w:val="00F338F8"/>
    <w:rsid w:val="00F33FCD"/>
    <w:rsid w:val="00F34FD5"/>
    <w:rsid w:val="00F357E3"/>
    <w:rsid w:val="00F36927"/>
    <w:rsid w:val="00F36D03"/>
    <w:rsid w:val="00F36DE5"/>
    <w:rsid w:val="00F371FA"/>
    <w:rsid w:val="00F37AA1"/>
    <w:rsid w:val="00F37F60"/>
    <w:rsid w:val="00F405D2"/>
    <w:rsid w:val="00F405FD"/>
    <w:rsid w:val="00F40615"/>
    <w:rsid w:val="00F414EA"/>
    <w:rsid w:val="00F418B3"/>
    <w:rsid w:val="00F4191B"/>
    <w:rsid w:val="00F42E7B"/>
    <w:rsid w:val="00F431CD"/>
    <w:rsid w:val="00F4369D"/>
    <w:rsid w:val="00F43B35"/>
    <w:rsid w:val="00F451D1"/>
    <w:rsid w:val="00F45363"/>
    <w:rsid w:val="00F45447"/>
    <w:rsid w:val="00F454CC"/>
    <w:rsid w:val="00F45BD5"/>
    <w:rsid w:val="00F4700F"/>
    <w:rsid w:val="00F47048"/>
    <w:rsid w:val="00F47512"/>
    <w:rsid w:val="00F47788"/>
    <w:rsid w:val="00F5156B"/>
    <w:rsid w:val="00F51D49"/>
    <w:rsid w:val="00F5239E"/>
    <w:rsid w:val="00F52452"/>
    <w:rsid w:val="00F527C1"/>
    <w:rsid w:val="00F53974"/>
    <w:rsid w:val="00F53C40"/>
    <w:rsid w:val="00F53DB5"/>
    <w:rsid w:val="00F5640B"/>
    <w:rsid w:val="00F56633"/>
    <w:rsid w:val="00F56C7D"/>
    <w:rsid w:val="00F619CD"/>
    <w:rsid w:val="00F6226A"/>
    <w:rsid w:val="00F6306E"/>
    <w:rsid w:val="00F635E7"/>
    <w:rsid w:val="00F638B3"/>
    <w:rsid w:val="00F63F17"/>
    <w:rsid w:val="00F65352"/>
    <w:rsid w:val="00F66C16"/>
    <w:rsid w:val="00F711DF"/>
    <w:rsid w:val="00F712AC"/>
    <w:rsid w:val="00F71BB6"/>
    <w:rsid w:val="00F726E5"/>
    <w:rsid w:val="00F7533A"/>
    <w:rsid w:val="00F768DC"/>
    <w:rsid w:val="00F80371"/>
    <w:rsid w:val="00F818E4"/>
    <w:rsid w:val="00F82101"/>
    <w:rsid w:val="00F829E3"/>
    <w:rsid w:val="00F8367A"/>
    <w:rsid w:val="00F846ED"/>
    <w:rsid w:val="00F85E61"/>
    <w:rsid w:val="00F86207"/>
    <w:rsid w:val="00F865F4"/>
    <w:rsid w:val="00F86826"/>
    <w:rsid w:val="00F90FE1"/>
    <w:rsid w:val="00F912AE"/>
    <w:rsid w:val="00F91485"/>
    <w:rsid w:val="00F915B7"/>
    <w:rsid w:val="00F9277A"/>
    <w:rsid w:val="00F93763"/>
    <w:rsid w:val="00F94AB8"/>
    <w:rsid w:val="00F94E80"/>
    <w:rsid w:val="00F955A4"/>
    <w:rsid w:val="00F955DA"/>
    <w:rsid w:val="00F95E82"/>
    <w:rsid w:val="00F96050"/>
    <w:rsid w:val="00F9693D"/>
    <w:rsid w:val="00F96C23"/>
    <w:rsid w:val="00F971F0"/>
    <w:rsid w:val="00F976FC"/>
    <w:rsid w:val="00FA0FD7"/>
    <w:rsid w:val="00FA1433"/>
    <w:rsid w:val="00FA1F1E"/>
    <w:rsid w:val="00FA441D"/>
    <w:rsid w:val="00FA4AD1"/>
    <w:rsid w:val="00FA7895"/>
    <w:rsid w:val="00FA7DAB"/>
    <w:rsid w:val="00FB0230"/>
    <w:rsid w:val="00FB14AC"/>
    <w:rsid w:val="00FB14F1"/>
    <w:rsid w:val="00FB20B9"/>
    <w:rsid w:val="00FB2A7E"/>
    <w:rsid w:val="00FB2F0A"/>
    <w:rsid w:val="00FB50CF"/>
    <w:rsid w:val="00FB5D6A"/>
    <w:rsid w:val="00FB6D64"/>
    <w:rsid w:val="00FC0801"/>
    <w:rsid w:val="00FC1047"/>
    <w:rsid w:val="00FC10B0"/>
    <w:rsid w:val="00FC1A00"/>
    <w:rsid w:val="00FC3BDC"/>
    <w:rsid w:val="00FC4D43"/>
    <w:rsid w:val="00FC5381"/>
    <w:rsid w:val="00FC6514"/>
    <w:rsid w:val="00FC6825"/>
    <w:rsid w:val="00FC68B1"/>
    <w:rsid w:val="00FC6D35"/>
    <w:rsid w:val="00FD1278"/>
    <w:rsid w:val="00FD18D8"/>
    <w:rsid w:val="00FD1D86"/>
    <w:rsid w:val="00FD5220"/>
    <w:rsid w:val="00FD5E3D"/>
    <w:rsid w:val="00FD63CD"/>
    <w:rsid w:val="00FD68E2"/>
    <w:rsid w:val="00FD7D82"/>
    <w:rsid w:val="00FE1FA0"/>
    <w:rsid w:val="00FE22B3"/>
    <w:rsid w:val="00FE25E0"/>
    <w:rsid w:val="00FE2787"/>
    <w:rsid w:val="00FE3538"/>
    <w:rsid w:val="00FE3DC0"/>
    <w:rsid w:val="00FE3FB2"/>
    <w:rsid w:val="00FE40F4"/>
    <w:rsid w:val="00FE529D"/>
    <w:rsid w:val="00FE536A"/>
    <w:rsid w:val="00FE5E39"/>
    <w:rsid w:val="00FE6339"/>
    <w:rsid w:val="00FE6917"/>
    <w:rsid w:val="00FE7B7D"/>
    <w:rsid w:val="00FF1258"/>
    <w:rsid w:val="00FF21F1"/>
    <w:rsid w:val="00FF2675"/>
    <w:rsid w:val="00FF31C2"/>
    <w:rsid w:val="00FF3469"/>
    <w:rsid w:val="00FF3F3C"/>
    <w:rsid w:val="00FF46D9"/>
    <w:rsid w:val="00FF4C43"/>
    <w:rsid w:val="00FF62F6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EB6768"/>
  <w15:docId w15:val="{8B05A2C5-1D9E-4E0E-BF04-F53DB733F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22C2A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Styl1"/>
    <w:link w:val="Nagwek1Znak"/>
    <w:uiPriority w:val="9"/>
    <w:qFormat/>
    <w:rsid w:val="00363A31"/>
    <w:pPr>
      <w:keepNext/>
      <w:keepLines/>
      <w:spacing w:before="240" w:after="0"/>
      <w:outlineLvl w:val="0"/>
    </w:pPr>
    <w:rPr>
      <w:rFonts w:eastAsiaTheme="majorEastAsia" w:cstheme="majorBidi"/>
      <w:b/>
      <w:color w:val="1F3864" w:themeColor="accent5" w:themeShade="80"/>
      <w:sz w:val="24"/>
      <w:szCs w:val="32"/>
      <w:u w:val="single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63A31"/>
    <w:pPr>
      <w:keepNext/>
      <w:keepLines/>
      <w:spacing w:before="40" w:after="0"/>
      <w:outlineLvl w:val="1"/>
    </w:pPr>
    <w:rPr>
      <w:rFonts w:eastAsiaTheme="majorEastAsia" w:cstheme="majorBidi"/>
      <w:b/>
      <w:color w:val="00B050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4B15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363A31"/>
    <w:rPr>
      <w:rFonts w:ascii="Calibri" w:eastAsiaTheme="majorEastAsia" w:hAnsi="Calibri" w:cstheme="majorBidi"/>
      <w:b/>
      <w:color w:val="1F3864" w:themeColor="accent5" w:themeShade="80"/>
      <w:sz w:val="24"/>
      <w:szCs w:val="32"/>
      <w:u w:val="singl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B2653"/>
    <w:pPr>
      <w:spacing w:before="480" w:line="240" w:lineRule="auto"/>
      <w:outlineLvl w:val="9"/>
    </w:pPr>
    <w:rPr>
      <w:rFonts w:ascii="Cambria" w:eastAsia="Times New Roman" w:hAnsi="Cambria" w:cs="Times New Roman"/>
      <w:b w:val="0"/>
      <w:bCs/>
      <w:color w:val="365F91"/>
      <w:sz w:val="28"/>
      <w:szCs w:val="2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B2653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B2653"/>
    <w:rPr>
      <w:rFonts w:ascii="Calibri" w:eastAsia="Calibri" w:hAnsi="Calibri" w:cs="Times New Roman"/>
    </w:rPr>
  </w:style>
  <w:style w:type="character" w:styleId="Hipercze">
    <w:name w:val="Hyperlink"/>
    <w:basedOn w:val="Domylnaczcionkaakapitu"/>
    <w:uiPriority w:val="99"/>
    <w:unhideWhenUsed/>
    <w:rsid w:val="00452333"/>
    <w:rPr>
      <w:color w:val="0000FF"/>
      <w:u w:val="single"/>
    </w:rPr>
  </w:style>
  <w:style w:type="paragraph" w:styleId="Spistreci1">
    <w:name w:val="toc 1"/>
    <w:basedOn w:val="Normalny"/>
    <w:next w:val="Normalny"/>
    <w:autoRedefine/>
    <w:uiPriority w:val="39"/>
    <w:unhideWhenUsed/>
    <w:rsid w:val="009B0BD1"/>
    <w:pPr>
      <w:tabs>
        <w:tab w:val="right" w:leader="dot" w:pos="10195"/>
      </w:tabs>
      <w:spacing w:after="100" w:line="240" w:lineRule="auto"/>
    </w:pPr>
    <w:rPr>
      <w:rFonts w:eastAsiaTheme="minorHAnsi"/>
      <w:b/>
      <w:i/>
      <w:noProof/>
      <w:lang w:val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45BAD"/>
    <w:pPr>
      <w:tabs>
        <w:tab w:val="left" w:pos="660"/>
        <w:tab w:val="right" w:leader="dot" w:pos="10194"/>
      </w:tabs>
      <w:spacing w:after="100" w:line="240" w:lineRule="auto"/>
      <w:ind w:left="220"/>
    </w:pPr>
    <w:rPr>
      <w:rFonts w:asciiTheme="minorHAnsi" w:eastAsiaTheme="minorHAnsi" w:hAnsiTheme="minorHAnsi"/>
      <w:noProof/>
      <w:lang w:val="en-GB"/>
    </w:rPr>
  </w:style>
  <w:style w:type="paragraph" w:styleId="NormalnyWeb">
    <w:name w:val="Normal (Web)"/>
    <w:basedOn w:val="Normalny"/>
    <w:uiPriority w:val="99"/>
    <w:semiHidden/>
    <w:unhideWhenUsed/>
    <w:rsid w:val="009D63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445D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445D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445DB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445D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445DB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445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445DB"/>
    <w:rPr>
      <w:rFonts w:ascii="Segoe UI" w:eastAsia="Calibri" w:hAnsi="Segoe UI" w:cs="Segoe UI"/>
      <w:sz w:val="18"/>
      <w:szCs w:val="18"/>
    </w:rPr>
  </w:style>
  <w:style w:type="paragraph" w:styleId="Akapitzlist">
    <w:name w:val="List Paragraph"/>
    <w:basedOn w:val="Normalny"/>
    <w:link w:val="AkapitzlistZnak"/>
    <w:uiPriority w:val="34"/>
    <w:qFormat/>
    <w:rsid w:val="0013284C"/>
    <w:pPr>
      <w:ind w:left="720"/>
      <w:contextualSpacing/>
    </w:pPr>
  </w:style>
  <w:style w:type="paragraph" w:customStyle="1" w:styleId="Default">
    <w:name w:val="Default"/>
    <w:rsid w:val="00722E5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Styl1">
    <w:name w:val="Styl1"/>
    <w:basedOn w:val="Normalny"/>
    <w:link w:val="Styl1Znak"/>
    <w:qFormat/>
    <w:rsid w:val="00D45BAD"/>
    <w:pPr>
      <w:spacing w:after="120"/>
    </w:pPr>
    <w:rPr>
      <w:b/>
      <w:color w:val="1F3864"/>
      <w:sz w:val="24"/>
      <w:szCs w:val="24"/>
      <w:u w:val="single"/>
      <w:lang w:val="en-GB"/>
    </w:rPr>
  </w:style>
  <w:style w:type="character" w:customStyle="1" w:styleId="Styl1Znak">
    <w:name w:val="Styl1 Znak"/>
    <w:basedOn w:val="Domylnaczcionkaakapitu"/>
    <w:link w:val="Styl1"/>
    <w:rsid w:val="00D45BAD"/>
    <w:rPr>
      <w:rFonts w:ascii="Calibri" w:eastAsia="Calibri" w:hAnsi="Calibri" w:cs="Times New Roman"/>
      <w:b/>
      <w:color w:val="1F3864"/>
      <w:sz w:val="24"/>
      <w:szCs w:val="24"/>
      <w:u w:val="single"/>
      <w:lang w:val="en-GB"/>
    </w:rPr>
  </w:style>
  <w:style w:type="table" w:styleId="Tabela-Siatka">
    <w:name w:val="Table Grid"/>
    <w:basedOn w:val="Standardowy"/>
    <w:uiPriority w:val="59"/>
    <w:rsid w:val="00AC35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A06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957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957C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Standardangielski">
    <w:name w:val="Standard_angielski"/>
    <w:basedOn w:val="Normalny"/>
    <w:rsid w:val="000C7AD6"/>
    <w:pPr>
      <w:spacing w:after="0" w:line="240" w:lineRule="auto"/>
    </w:pPr>
    <w:rPr>
      <w:rFonts w:ascii="Times New Roman" w:eastAsia="Times New Roman" w:hAnsi="Times New Roman"/>
      <w:sz w:val="24"/>
      <w:szCs w:val="24"/>
      <w:lang w:val="en-US" w:eastAsia="pl-PL"/>
    </w:rPr>
  </w:style>
  <w:style w:type="paragraph" w:styleId="Tytu">
    <w:name w:val="Title"/>
    <w:basedOn w:val="Normalny"/>
    <w:link w:val="TytuZnak"/>
    <w:qFormat/>
    <w:rsid w:val="000C7AD6"/>
    <w:pPr>
      <w:spacing w:after="0" w:line="240" w:lineRule="auto"/>
      <w:jc w:val="center"/>
    </w:pPr>
    <w:rPr>
      <w:rFonts w:ascii="Arial Black" w:eastAsia="Times New Roman" w:hAnsi="Arial Black" w:cs="Arial"/>
      <w:sz w:val="36"/>
      <w:szCs w:val="24"/>
      <w:lang w:val="en-US" w:eastAsia="pl-PL"/>
    </w:rPr>
  </w:style>
  <w:style w:type="character" w:customStyle="1" w:styleId="TytuZnak">
    <w:name w:val="Tytuł Znak"/>
    <w:basedOn w:val="Domylnaczcionkaakapitu"/>
    <w:link w:val="Tytu"/>
    <w:rsid w:val="000C7AD6"/>
    <w:rPr>
      <w:rFonts w:ascii="Arial Black" w:eastAsia="Times New Roman" w:hAnsi="Arial Black" w:cs="Arial"/>
      <w:sz w:val="36"/>
      <w:szCs w:val="24"/>
      <w:lang w:val="en-US"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4B15C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50307C"/>
  </w:style>
  <w:style w:type="character" w:styleId="Pogrubienie">
    <w:name w:val="Strong"/>
    <w:basedOn w:val="Domylnaczcionkaakapitu"/>
    <w:uiPriority w:val="22"/>
    <w:qFormat/>
    <w:rsid w:val="00A06E30"/>
    <w:rPr>
      <w:b/>
      <w:bCs/>
    </w:rPr>
  </w:style>
  <w:style w:type="character" w:customStyle="1" w:styleId="apple-converted-space">
    <w:name w:val="apple-converted-space"/>
    <w:basedOn w:val="Domylnaczcionkaakapitu"/>
    <w:rsid w:val="00A06E30"/>
  </w:style>
  <w:style w:type="paragraph" w:styleId="Spistreci3">
    <w:name w:val="toc 3"/>
    <w:basedOn w:val="Normalny"/>
    <w:next w:val="Normalny"/>
    <w:autoRedefine/>
    <w:uiPriority w:val="39"/>
    <w:unhideWhenUsed/>
    <w:rsid w:val="00363A31"/>
    <w:pPr>
      <w:spacing w:after="100"/>
      <w:ind w:left="440"/>
    </w:pPr>
  </w:style>
  <w:style w:type="character" w:customStyle="1" w:styleId="Nagwek2Znak">
    <w:name w:val="Nagłówek 2 Znak"/>
    <w:basedOn w:val="Domylnaczcionkaakapitu"/>
    <w:link w:val="Nagwek2"/>
    <w:uiPriority w:val="9"/>
    <w:rsid w:val="00363A31"/>
    <w:rPr>
      <w:rFonts w:ascii="Calibri" w:eastAsiaTheme="majorEastAsia" w:hAnsi="Calibri" w:cstheme="majorBidi"/>
      <w:b/>
      <w:color w:val="00B050"/>
      <w:sz w:val="24"/>
      <w:szCs w:val="26"/>
    </w:rPr>
  </w:style>
  <w:style w:type="table" w:customStyle="1" w:styleId="Tabela-Siatka2">
    <w:name w:val="Tabela - Siatka2"/>
    <w:basedOn w:val="Standardowy"/>
    <w:next w:val="Tabela-Siatka"/>
    <w:uiPriority w:val="39"/>
    <w:rsid w:val="00705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963C11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963C11"/>
    <w:rPr>
      <w:rFonts w:ascii="Calibri" w:eastAsia="Calibri" w:hAnsi="Calibri" w:cs="Times New Roman"/>
      <w:sz w:val="16"/>
      <w:szCs w:val="16"/>
    </w:rPr>
  </w:style>
  <w:style w:type="paragraph" w:customStyle="1" w:styleId="numparg">
    <w:name w:val="numparg"/>
    <w:basedOn w:val="Nagwek1"/>
    <w:rsid w:val="009861B9"/>
    <w:pPr>
      <w:keepLines w:val="0"/>
      <w:numPr>
        <w:numId w:val="9"/>
      </w:numPr>
      <w:snapToGrid w:val="0"/>
      <w:spacing w:before="0" w:line="240" w:lineRule="auto"/>
      <w:jc w:val="both"/>
    </w:pPr>
    <w:rPr>
      <w:rFonts w:ascii="Verdana" w:eastAsia="Times New Roman" w:hAnsi="Verdana" w:cs="Arial"/>
      <w:color w:val="auto"/>
      <w:kern w:val="28"/>
      <w:szCs w:val="22"/>
      <w:u w:val="none"/>
      <w:lang w:val="en-US"/>
    </w:rPr>
  </w:style>
  <w:style w:type="table" w:customStyle="1" w:styleId="Tabela-Siatka3">
    <w:name w:val="Tabela - Siatka3"/>
    <w:basedOn w:val="Standardowy"/>
    <w:next w:val="Tabela-Siatka"/>
    <w:uiPriority w:val="59"/>
    <w:rsid w:val="009861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rsid w:val="00BF297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76689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im">
    <w:name w:val="im"/>
    <w:basedOn w:val="Domylnaczcionkaakapitu"/>
    <w:rsid w:val="00FF62F6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64DA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64DA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64DAD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164DAD"/>
    <w:rPr>
      <w:color w:val="954F72" w:themeColor="followedHyperlink"/>
      <w:u w:val="single"/>
    </w:rPr>
  </w:style>
  <w:style w:type="table" w:customStyle="1" w:styleId="Tabela-Siatka5">
    <w:name w:val="Tabela - Siatka5"/>
    <w:basedOn w:val="Standardowy"/>
    <w:next w:val="Tabela-Siatka"/>
    <w:rsid w:val="008F3B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omylnaczcionkaakapitu"/>
    <w:rsid w:val="00007678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E6D17"/>
    <w:rPr>
      <w:color w:val="605E5C"/>
      <w:shd w:val="clear" w:color="auto" w:fill="E1DFDD"/>
    </w:rPr>
  </w:style>
  <w:style w:type="character" w:customStyle="1" w:styleId="highlight">
    <w:name w:val="highlight"/>
    <w:basedOn w:val="Domylnaczcionkaakapitu"/>
    <w:rsid w:val="00181855"/>
  </w:style>
  <w:style w:type="character" w:customStyle="1" w:styleId="alt-edited">
    <w:name w:val="alt-edited"/>
    <w:basedOn w:val="Domylnaczcionkaakapitu"/>
    <w:rsid w:val="00D1709E"/>
  </w:style>
  <w:style w:type="character" w:customStyle="1" w:styleId="AkapitzlistZnak">
    <w:name w:val="Akapit z listą Znak"/>
    <w:link w:val="Akapitzlist"/>
    <w:uiPriority w:val="34"/>
    <w:locked/>
    <w:rsid w:val="008C6511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436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49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5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7923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48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7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943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671C90-7B80-414A-9649-C7FEAF9E5A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9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i</dc:creator>
  <cp:lastModifiedBy>Anna Guszcza</cp:lastModifiedBy>
  <cp:revision>3</cp:revision>
  <cp:lastPrinted>2017-10-19T12:01:00Z</cp:lastPrinted>
  <dcterms:created xsi:type="dcterms:W3CDTF">2022-05-06T13:30:00Z</dcterms:created>
  <dcterms:modified xsi:type="dcterms:W3CDTF">2022-05-06T13:52:00Z</dcterms:modified>
</cp:coreProperties>
</file>